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65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8"/>
        <w:gridCol w:w="1417"/>
        <w:gridCol w:w="1579"/>
        <w:gridCol w:w="3671"/>
      </w:tblGrid>
      <w:tr w:rsidR="00E25588" w:rsidRPr="00EE3CF8" w14:paraId="149BCEE9" w14:textId="77777777" w:rsidTr="00203690">
        <w:trPr>
          <w:trHeight w:hRule="exact" w:val="552"/>
        </w:trPr>
        <w:tc>
          <w:tcPr>
            <w:tcW w:w="3579" w:type="dxa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0B5DDDD5" w14:textId="77777777" w:rsidR="003964BA" w:rsidRPr="00CF7380" w:rsidRDefault="003964BA" w:rsidP="00BE2A2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983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5FC207F6" w14:textId="77777777" w:rsidR="00203690" w:rsidRDefault="003964BA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Class Level</w:t>
            </w:r>
          </w:p>
          <w:p w14:paraId="38A96C17" w14:textId="0BD9E472" w:rsidR="003964BA" w:rsidRPr="00203690" w:rsidRDefault="00232DBD" w:rsidP="002036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232DBD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rd</w:t>
            </w:r>
            <w:r w:rsidR="0020369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>– 6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503" w:type="dxa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56A479F5" w14:textId="77777777" w:rsidR="003964BA" w:rsidRPr="00CF7380" w:rsidRDefault="003964BA" w:rsidP="00B86D3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ubject</w:t>
            </w:r>
          </w:p>
          <w:p w14:paraId="7EE79068" w14:textId="4ECB89A5" w:rsidR="003964BA" w:rsidRPr="00CF7380" w:rsidRDefault="0052096A" w:rsidP="62A3387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.P.H.E</w:t>
            </w:r>
          </w:p>
        </w:tc>
      </w:tr>
      <w:tr w:rsidR="003964BA" w:rsidRPr="00EE3CF8" w14:paraId="2778275C" w14:textId="77777777" w:rsidTr="0068552B">
        <w:trPr>
          <w:trHeight w:hRule="exact" w:val="857"/>
        </w:trPr>
        <w:tc>
          <w:tcPr>
            <w:tcW w:w="3579" w:type="dxa"/>
            <w:tcBorders>
              <w:top w:val="single" w:sz="2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</w:tcPr>
          <w:p w14:paraId="7356A547" w14:textId="22CBD46B" w:rsidR="003964BA" w:rsidRPr="00CF7380" w:rsidRDefault="003964BA" w:rsidP="0068552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52096A">
              <w:rPr>
                <w:rFonts w:asciiTheme="minorHAnsi" w:hAnsiTheme="minorHAnsi" w:cstheme="minorHAnsi"/>
                <w:b/>
                <w:sz w:val="20"/>
                <w:szCs w:val="20"/>
              </w:rPr>
              <w:t>MYSELF</w:t>
            </w:r>
            <w:r w:rsidR="0068552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486" w:type="dxa"/>
            <w:gridSpan w:val="3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14:paraId="146CA810" w14:textId="414B80B2" w:rsidR="00BE6E36" w:rsidRPr="00CF7380" w:rsidRDefault="003964BA" w:rsidP="0052096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 Unit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52096A" w:rsidRPr="0052096A">
              <w:rPr>
                <w:rFonts w:asciiTheme="minorHAnsi" w:hAnsiTheme="minorHAnsi" w:cstheme="minorHAnsi"/>
                <w:bCs/>
                <w:sz w:val="20"/>
                <w:szCs w:val="20"/>
              </w:rPr>
              <w:t>Self Identity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2096A">
              <w:rPr>
                <w:rFonts w:asciiTheme="minorHAnsi" w:hAnsiTheme="minorHAnsi" w:cstheme="minorHAnsi"/>
                <w:sz w:val="20"/>
                <w:szCs w:val="20"/>
              </w:rPr>
              <w:t xml:space="preserve">Self-identity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eveloping </w:t>
            </w:r>
            <w:r w:rsidR="0052096A">
              <w:rPr>
                <w:rFonts w:asciiTheme="minorHAnsi" w:hAnsiTheme="minorHAnsi" w:cstheme="minorHAnsi"/>
                <w:sz w:val="20"/>
                <w:szCs w:val="20"/>
              </w:rPr>
              <w:t xml:space="preserve">self-confidence  </w:t>
            </w:r>
            <w:r w:rsidR="0052096A">
              <w:rPr>
                <w:rFonts w:cs="Calibri"/>
                <w:sz w:val="20"/>
                <w:szCs w:val="20"/>
              </w:rPr>
              <w:t>•</w:t>
            </w:r>
            <w:r w:rsidR="0052096A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2096A">
              <w:rPr>
                <w:rFonts w:asciiTheme="minorHAnsi" w:hAnsiTheme="minorHAnsi" w:cstheme="minorHAnsi"/>
                <w:sz w:val="20"/>
                <w:szCs w:val="20"/>
              </w:rPr>
              <w:t xml:space="preserve"> Making decisions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8552B">
              <w:rPr>
                <w:rFonts w:cs="Calibri"/>
                <w:sz w:val="20"/>
                <w:szCs w:val="20"/>
              </w:rPr>
              <w:t>• Myself and my family • My friends and other people • Relating to other people</w:t>
            </w:r>
          </w:p>
        </w:tc>
      </w:tr>
      <w:tr w:rsidR="003964BA" w:rsidRPr="00EE3CF8" w14:paraId="3037D31F" w14:textId="77777777" w:rsidTr="00203690">
        <w:trPr>
          <w:trHeight w:hRule="exact" w:val="431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78ABB14" w14:textId="757E08E3" w:rsidR="003964BA" w:rsidRPr="00CF7380" w:rsidRDefault="62A33870" w:rsidP="62A3387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tle</w:t>
            </w:r>
            <w:r w:rsidR="006679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24281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y </w:t>
            </w:r>
            <w:r w:rsidR="004E479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per P</w:t>
            </w:r>
            <w:r w:rsidR="0024281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wers / </w:t>
            </w:r>
            <w:r w:rsidR="00237F7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ll about me and the Sea</w:t>
            </w:r>
          </w:p>
        </w:tc>
      </w:tr>
      <w:tr w:rsidR="003964BA" w:rsidRPr="00EE3CF8" w14:paraId="72AC49EE" w14:textId="77777777" w:rsidTr="0068552B">
        <w:trPr>
          <w:trHeight w:hRule="exact" w:val="1207"/>
        </w:trPr>
        <w:tc>
          <w:tcPr>
            <w:tcW w:w="1006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5F06701" w14:textId="5680F290" w:rsidR="00165A33" w:rsidRPr="009E4C76" w:rsidRDefault="0DBAD1F6" w:rsidP="009E4C7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bjective(s)</w:t>
            </w:r>
            <w:r w:rsidR="006679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The aim of the lesson plan is for the children to develop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>their own ideas about who they are, what they value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, as well as their connections with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>actively car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ing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>for the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 xml:space="preserve"> ocean and 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>marine</w:t>
            </w:r>
            <w:r w:rsidR="009E71E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>environment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9E71E9">
              <w:rPr>
                <w:rFonts w:asciiTheme="minorHAnsi" w:hAnsiTheme="minorHAnsi" w:cstheme="minorHAnsi"/>
                <w:sz w:val="20"/>
                <w:szCs w:val="20"/>
              </w:rPr>
              <w:t xml:space="preserve">Using techniques 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through picture language, the children will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>gather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>pictures</w:t>
            </w:r>
            <w:r w:rsidR="0056221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>photographs</w:t>
            </w:r>
            <w:r w:rsidR="00562211">
              <w:rPr>
                <w:rFonts w:asciiTheme="minorHAnsi" w:hAnsiTheme="minorHAnsi" w:cstheme="minorHAnsi"/>
                <w:sz w:val="20"/>
                <w:szCs w:val="20"/>
              </w:rPr>
              <w:t xml:space="preserve"> and word art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 to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 xml:space="preserve">create </w:t>
            </w:r>
            <w:r w:rsidR="009E4C76">
              <w:rPr>
                <w:rFonts w:asciiTheme="minorHAnsi" w:hAnsiTheme="minorHAnsi" w:cstheme="minorHAnsi"/>
                <w:sz w:val="20"/>
                <w:szCs w:val="20"/>
              </w:rPr>
              <w:t xml:space="preserve">their own picture portfolio highlighting what they love about the ocean and </w:t>
            </w:r>
            <w:r w:rsidR="007C6DE1">
              <w:rPr>
                <w:rFonts w:asciiTheme="minorHAnsi" w:hAnsiTheme="minorHAnsi" w:cstheme="minorHAnsi"/>
                <w:sz w:val="20"/>
                <w:szCs w:val="20"/>
              </w:rPr>
              <w:t>what is important to them and why.</w:t>
            </w:r>
          </w:p>
        </w:tc>
      </w:tr>
      <w:tr w:rsidR="003964BA" w:rsidRPr="00EE3CF8" w14:paraId="5AD29954" w14:textId="77777777" w:rsidTr="00232DBD">
        <w:trPr>
          <w:trHeight w:hRule="exact" w:val="1135"/>
        </w:trPr>
        <w:tc>
          <w:tcPr>
            <w:tcW w:w="1006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69D34FB" w14:textId="77777777" w:rsidR="003964BA" w:rsidRPr="00CF7380" w:rsidRDefault="0DBAD1F6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kills Required</w:t>
            </w:r>
          </w:p>
          <w:p w14:paraId="384230FF" w14:textId="24EBCB95" w:rsidR="00165A33" w:rsidRPr="00CF7380" w:rsidRDefault="0DBAD1F6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Developing skills through: </w:t>
            </w:r>
            <w:r w:rsidR="00E656D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 xml:space="preserve">Thinking </w:t>
            </w:r>
            <w:proofErr w:type="gramStart"/>
            <w:r w:rsidR="0068552B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r w:rsidR="00232DBD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proofErr w:type="gramEnd"/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>Photo language - u</w:t>
            </w:r>
            <w:r w:rsidR="00232DBD">
              <w:rPr>
                <w:rFonts w:asciiTheme="minorHAnsi" w:hAnsiTheme="minorHAnsi" w:cstheme="minorHAnsi"/>
                <w:sz w:val="20"/>
                <w:szCs w:val="20"/>
              </w:rPr>
              <w:t>sing pictures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 xml:space="preserve"> and photos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E71E9">
              <w:rPr>
                <w:rFonts w:asciiTheme="minorHAnsi" w:hAnsiTheme="minorHAnsi" w:cstheme="minorHAnsi"/>
                <w:sz w:val="20"/>
                <w:szCs w:val="20"/>
              </w:rPr>
              <w:t xml:space="preserve">Circle time </w:t>
            </w:r>
            <w:r w:rsidR="0068552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32DBD">
              <w:rPr>
                <w:rFonts w:asciiTheme="minorHAnsi" w:hAnsiTheme="minorHAnsi" w:cstheme="minorHAnsi"/>
                <w:sz w:val="20"/>
                <w:szCs w:val="20"/>
              </w:rPr>
              <w:t xml:space="preserve">Recording and communicating </w:t>
            </w:r>
            <w:r w:rsidR="00232DBD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232DBD">
              <w:rPr>
                <w:rFonts w:asciiTheme="minorHAnsi" w:hAnsiTheme="minorHAnsi" w:cstheme="minorHAnsi"/>
                <w:sz w:val="20"/>
                <w:szCs w:val="20"/>
              </w:rPr>
              <w:t xml:space="preserve"> Evaluati</w:t>
            </w:r>
            <w:r w:rsidR="0019296B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232DBD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  <w:p w14:paraId="66E4715F" w14:textId="77777777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067565" w14:textId="5E5E68B9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64BA" w:rsidRPr="00203690" w14:paraId="7001A629" w14:textId="77777777" w:rsidTr="00203690">
        <w:tc>
          <w:tcPr>
            <w:tcW w:w="5068" w:type="dxa"/>
            <w:gridSpan w:val="2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5C510C19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sz w:val="20"/>
                <w:szCs w:val="20"/>
              </w:rPr>
              <w:t>Learning Objectives</w:t>
            </w:r>
          </w:p>
          <w:p w14:paraId="2C49FA18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0C2A7C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</w:rPr>
              <w:t>The child will be enabled to:</w:t>
            </w:r>
          </w:p>
          <w:p w14:paraId="46C6A0A0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2A17F3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nderstand and </w:t>
            </w:r>
            <w:proofErr w:type="gramStart"/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discuss  facts</w:t>
            </w:r>
            <w:proofErr w:type="gramEnd"/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bout Climate Change and how it is affecting the oce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ncluding:</w:t>
            </w:r>
          </w:p>
          <w:p w14:paraId="153680F0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FD2D35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Become familiar with UN Sustainable Goal 13 – Climat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ction</w:t>
            </w:r>
          </w:p>
          <w:p w14:paraId="19BC4909" w14:textId="77777777" w:rsidR="002C053B" w:rsidRPr="002F3FAB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C2C882" w14:textId="77777777" w:rsidR="00E656D3" w:rsidRDefault="002C053B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N Sustainable Goals 14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ife </w:t>
            </w:r>
            <w:r w:rsidRPr="00DA793D">
              <w:rPr>
                <w:rFonts w:asciiTheme="minorHAnsi" w:hAnsiTheme="minorHAnsi" w:cstheme="minorHAnsi"/>
                <w:sz w:val="20"/>
                <w:szCs w:val="20"/>
              </w:rPr>
              <w:t>Under Water</w:t>
            </w:r>
          </w:p>
          <w:p w14:paraId="42A4C223" w14:textId="77777777" w:rsidR="009E4C76" w:rsidRDefault="009E4C76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BAC5D17" w14:textId="77777777" w:rsidR="009E4C76" w:rsidRDefault="009E4C76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 </w:t>
            </w:r>
            <w:r w:rsidR="00E25588">
              <w:rPr>
                <w:rFonts w:asciiTheme="minorHAnsi" w:hAnsiTheme="minorHAnsi" w:cstheme="minorHAnsi"/>
                <w:sz w:val="20"/>
                <w:szCs w:val="20"/>
              </w:rPr>
              <w:t xml:space="preserve">their self-awareness by documenting thei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deas and values about the</w:t>
            </w:r>
            <w:r w:rsidR="00E25588">
              <w:rPr>
                <w:rFonts w:asciiTheme="minorHAnsi" w:hAnsiTheme="minorHAnsi" w:cstheme="minorHAnsi"/>
                <w:sz w:val="20"/>
                <w:szCs w:val="20"/>
              </w:rPr>
              <w:t>mselves and their connection with th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environment and the ocean</w:t>
            </w:r>
            <w:r w:rsidR="00E2558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92EF1DE" w14:textId="77777777" w:rsidR="00E25588" w:rsidRDefault="00E25588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D0D0233" w14:textId="74F2EF1D" w:rsidR="00E25588" w:rsidRPr="00203690" w:rsidRDefault="00E25588" w:rsidP="002C053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velop their self-confidence in making personal and group decisions towards creating a better and cleaner environment in the classroom, school, home, local community - that will have a positive impact on the ocean.</w:t>
            </w:r>
          </w:p>
        </w:tc>
        <w:tc>
          <w:tcPr>
            <w:tcW w:w="4997" w:type="dxa"/>
            <w:gridSpan w:val="2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071A43D6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sz w:val="20"/>
                <w:szCs w:val="20"/>
              </w:rPr>
              <w:t>Learning Activities</w:t>
            </w:r>
          </w:p>
          <w:p w14:paraId="15A90C09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3F7DF4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KWL chart:</w:t>
            </w:r>
          </w:p>
          <w:p w14:paraId="4BCFB475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egin the lesson using a KWL chart, where students can track information before and after the lesson. Ask students leading questions from the chart:</w:t>
            </w:r>
          </w:p>
          <w:p w14:paraId="7A4ADCE5" w14:textId="130C53F9" w:rsidR="003964BA" w:rsidRPr="00203690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o you already ‘know’ about this topic</w:t>
            </w:r>
            <w:r w:rsidR="009E4C7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e.g. caring for the ocean</w:t>
            </w:r>
            <w:r w:rsidR="00E2558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its animals and</w:t>
            </w:r>
            <w:r w:rsidR="009E4C7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environment</w:t>
            </w:r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?</w:t>
            </w:r>
          </w:p>
          <w:p w14:paraId="250928B7" w14:textId="77777777" w:rsidR="003964BA" w:rsidRPr="00203690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What things do you ‘want’ to learn about the </w:t>
            </w:r>
            <w:proofErr w:type="gramStart"/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pic</w:t>
            </w:r>
            <w:proofErr w:type="gramEnd"/>
          </w:p>
          <w:p w14:paraId="6B6BC121" w14:textId="5AFE2E4E" w:rsidR="003964BA" w:rsidRDefault="003964BA" w:rsidP="00B86D3A">
            <w:pPr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0369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id you ‘learn’ from doing your research?</w:t>
            </w:r>
          </w:p>
          <w:p w14:paraId="64433EAD" w14:textId="77777777" w:rsidR="00E25588" w:rsidRPr="00203690" w:rsidRDefault="00E25588" w:rsidP="00E25588">
            <w:pPr>
              <w:spacing w:after="0" w:line="240" w:lineRule="auto"/>
              <w:ind w:left="72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7D9148A5" w14:textId="77777777" w:rsidR="003964BA" w:rsidRPr="0020369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sz w:val="20"/>
                <w:szCs w:val="20"/>
              </w:rPr>
              <w:t>Teacher Directed Approach:</w:t>
            </w:r>
          </w:p>
          <w:p w14:paraId="21878FB9" w14:textId="77777777" w:rsidR="00F47668" w:rsidRDefault="0DBAD1F6" w:rsidP="00F476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Talk to the class about </w:t>
            </w:r>
            <w:r w:rsidR="0063373E" w:rsidRPr="00F47668">
              <w:rPr>
                <w:rFonts w:asciiTheme="minorHAnsi" w:hAnsiTheme="minorHAnsi" w:cstheme="minorHAnsi"/>
                <w:sz w:val="20"/>
                <w:szCs w:val="20"/>
              </w:rPr>
              <w:t>climate change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and the effects of people’s behaviour and connection with the environment </w:t>
            </w:r>
            <w:r w:rsidR="0063373E" w:rsidRPr="00F47668">
              <w:rPr>
                <w:rFonts w:asciiTheme="minorHAnsi" w:hAnsiTheme="minorHAnsi" w:cstheme="minorHAnsi"/>
                <w:sz w:val="20"/>
                <w:szCs w:val="20"/>
              </w:rPr>
              <w:t>is affecting the ocean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[and the planet]</w:t>
            </w:r>
            <w:r w:rsidR="0063373E" w:rsidRPr="00F4766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882784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>For example: a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lthough the world has made incredible advancements in the way we live, what we eat, how we travel,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>what we do for recreation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etc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>.  A lot of the things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that have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ma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de 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our lives better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and ‘easier’ 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has at the same time had a direct impact on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>the environment.</w:t>
            </w:r>
          </w:p>
          <w:p w14:paraId="4232D6F9" w14:textId="77777777" w:rsidR="00F47668" w:rsidRDefault="008B0B63" w:rsidP="00F476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This as a consequence is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creating climate change through increased </w:t>
            </w:r>
            <w:proofErr w:type="gramStart"/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>CO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 xml:space="preserve">2 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>emissions</w:t>
            </w:r>
            <w:proofErr w:type="gramEnd"/>
            <w:r w:rsidR="00F47668">
              <w:rPr>
                <w:rFonts w:asciiTheme="minorHAnsi" w:hAnsiTheme="minorHAnsi" w:cstheme="minorHAnsi"/>
                <w:sz w:val="20"/>
                <w:szCs w:val="20"/>
              </w:rPr>
              <w:t xml:space="preserve">, which is </w:t>
            </w:r>
            <w:r w:rsidRPr="00F47668">
              <w:rPr>
                <w:rFonts w:asciiTheme="minorHAnsi" w:hAnsiTheme="minorHAnsi" w:cstheme="minorHAnsi"/>
                <w:sz w:val="20"/>
                <w:szCs w:val="20"/>
              </w:rPr>
              <w:t>effecting the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health of </w:t>
            </w:r>
            <w:r w:rsidR="00F47668" w:rsidRPr="00F47668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="0012550F" w:rsidRPr="00F47668">
              <w:rPr>
                <w:rFonts w:asciiTheme="minorHAnsi" w:hAnsiTheme="minorHAnsi" w:cstheme="minorHAnsi"/>
                <w:sz w:val="20"/>
                <w:szCs w:val="20"/>
              </w:rPr>
              <w:t xml:space="preserve"> ocean.  </w:t>
            </w:r>
            <w:r w:rsidRPr="00F47668">
              <w:rPr>
                <w:rFonts w:asciiTheme="minorHAnsi" w:hAnsiTheme="minorHAnsi" w:cstheme="minorHAnsi"/>
                <w:sz w:val="20"/>
                <w:szCs w:val="20"/>
              </w:rPr>
              <w:t>Climate Change = Ocean Change</w:t>
            </w:r>
            <w:r w:rsidR="009B3CDF" w:rsidRPr="00F4766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87D586" w14:textId="5C8D6F0F" w:rsidR="00F47668" w:rsidRPr="00F47668" w:rsidRDefault="009B3CDF" w:rsidP="00F476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47668">
              <w:rPr>
                <w:sz w:val="20"/>
                <w:szCs w:val="20"/>
                <w:shd w:val="clear" w:color="auto" w:fill="FFFFFF"/>
              </w:rPr>
              <w:t>Encourage the children to remember that as individuals</w:t>
            </w:r>
            <w:r w:rsidR="00F47668" w:rsidRPr="00F47668">
              <w:rPr>
                <w:sz w:val="20"/>
                <w:szCs w:val="20"/>
                <w:shd w:val="clear" w:color="auto" w:fill="FFFFFF"/>
              </w:rPr>
              <w:t>, we all have</w:t>
            </w:r>
            <w:r w:rsidRPr="00F47668">
              <w:rPr>
                <w:sz w:val="20"/>
                <w:szCs w:val="20"/>
                <w:shd w:val="clear" w:color="auto" w:fill="FFFFFF"/>
              </w:rPr>
              <w:t xml:space="preserve"> unique power</w:t>
            </w:r>
            <w:r w:rsidR="00F47668" w:rsidRPr="00F47668">
              <w:rPr>
                <w:sz w:val="20"/>
                <w:szCs w:val="20"/>
                <w:shd w:val="clear" w:color="auto" w:fill="FFFFFF"/>
              </w:rPr>
              <w:t>s</w:t>
            </w:r>
            <w:r w:rsidRPr="00F47668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237F7B">
              <w:rPr>
                <w:sz w:val="20"/>
                <w:szCs w:val="20"/>
                <w:shd w:val="clear" w:color="auto" w:fill="FFFFFF"/>
              </w:rPr>
              <w:t>to create positive changes. We have the</w:t>
            </w:r>
            <w:r w:rsidRPr="00F47668">
              <w:rPr>
                <w:sz w:val="20"/>
                <w:szCs w:val="20"/>
                <w:shd w:val="clear" w:color="auto" w:fill="FFFFFF"/>
              </w:rPr>
              <w:t xml:space="preserve"> ability to </w:t>
            </w:r>
            <w:r w:rsidR="00F47668">
              <w:rPr>
                <w:sz w:val="20"/>
                <w:szCs w:val="20"/>
                <w:shd w:val="clear" w:color="auto" w:fill="FFFFFF"/>
              </w:rPr>
              <w:t xml:space="preserve">become </w:t>
            </w:r>
            <w:r w:rsidR="00237F7B">
              <w:rPr>
                <w:sz w:val="20"/>
                <w:szCs w:val="20"/>
                <w:shd w:val="clear" w:color="auto" w:fill="FFFFFF"/>
              </w:rPr>
              <w:t xml:space="preserve">more </w:t>
            </w:r>
            <w:r w:rsidR="00F47668">
              <w:rPr>
                <w:sz w:val="20"/>
                <w:szCs w:val="20"/>
                <w:shd w:val="clear" w:color="auto" w:fill="FFFFFF"/>
              </w:rPr>
              <w:t>self-aware</w:t>
            </w:r>
            <w:r w:rsidR="00237F7B">
              <w:rPr>
                <w:sz w:val="20"/>
                <w:szCs w:val="20"/>
                <w:shd w:val="clear" w:color="auto" w:fill="FFFFFF"/>
              </w:rPr>
              <w:t xml:space="preserve"> and</w:t>
            </w:r>
            <w:r w:rsidR="00F47668">
              <w:rPr>
                <w:sz w:val="20"/>
                <w:szCs w:val="20"/>
                <w:shd w:val="clear" w:color="auto" w:fill="FFFFFF"/>
              </w:rPr>
              <w:t xml:space="preserve"> learn how our behaviour can affect others and the environment</w:t>
            </w:r>
            <w:r w:rsidR="00237F7B">
              <w:rPr>
                <w:sz w:val="20"/>
                <w:szCs w:val="20"/>
                <w:shd w:val="clear" w:color="auto" w:fill="FFFFFF"/>
              </w:rPr>
              <w:t xml:space="preserve">.  We can make decisions to </w:t>
            </w:r>
            <w:r w:rsidRPr="00F47668">
              <w:rPr>
                <w:sz w:val="20"/>
                <w:szCs w:val="20"/>
                <w:shd w:val="clear" w:color="auto" w:fill="FFFFFF"/>
              </w:rPr>
              <w:t>lead</w:t>
            </w:r>
            <w:r w:rsidR="00F47668">
              <w:rPr>
                <w:sz w:val="20"/>
                <w:szCs w:val="20"/>
                <w:shd w:val="clear" w:color="auto" w:fill="FFFFFF"/>
              </w:rPr>
              <w:t>,</w:t>
            </w:r>
            <w:r w:rsidRPr="00F47668">
              <w:rPr>
                <w:sz w:val="20"/>
                <w:szCs w:val="20"/>
                <w:shd w:val="clear" w:color="auto" w:fill="FFFFFF"/>
              </w:rPr>
              <w:t xml:space="preserve"> innovate and problem-solve</w:t>
            </w:r>
            <w:r w:rsidR="00F47668">
              <w:rPr>
                <w:sz w:val="20"/>
                <w:szCs w:val="20"/>
                <w:shd w:val="clear" w:color="auto" w:fill="FFFFFF"/>
              </w:rPr>
              <w:t xml:space="preserve"> to</w:t>
            </w:r>
            <w:r w:rsidR="00237F7B">
              <w:rPr>
                <w:sz w:val="20"/>
                <w:szCs w:val="20"/>
                <w:shd w:val="clear" w:color="auto" w:fill="FFFFFF"/>
              </w:rPr>
              <w:t xml:space="preserve"> help</w:t>
            </w:r>
            <w:r w:rsidR="00F47668">
              <w:rPr>
                <w:sz w:val="20"/>
                <w:szCs w:val="20"/>
                <w:shd w:val="clear" w:color="auto" w:fill="FFFFFF"/>
              </w:rPr>
              <w:t xml:space="preserve"> creat</w:t>
            </w:r>
            <w:r w:rsidR="00237F7B">
              <w:rPr>
                <w:sz w:val="20"/>
                <w:szCs w:val="20"/>
                <w:shd w:val="clear" w:color="auto" w:fill="FFFFFF"/>
              </w:rPr>
              <w:t>e</w:t>
            </w:r>
            <w:r w:rsidR="00F47668">
              <w:rPr>
                <w:sz w:val="20"/>
                <w:szCs w:val="20"/>
                <w:shd w:val="clear" w:color="auto" w:fill="FFFFFF"/>
              </w:rPr>
              <w:t xml:space="preserve"> positive changes to </w:t>
            </w:r>
            <w:proofErr w:type="gramStart"/>
            <w:r w:rsidR="00F47668">
              <w:rPr>
                <w:sz w:val="20"/>
                <w:szCs w:val="20"/>
                <w:shd w:val="clear" w:color="auto" w:fill="FFFFFF"/>
              </w:rPr>
              <w:t>overcome  issues</w:t>
            </w:r>
            <w:proofErr w:type="gramEnd"/>
            <w:r w:rsidR="00237F7B">
              <w:rPr>
                <w:sz w:val="20"/>
                <w:szCs w:val="20"/>
                <w:shd w:val="clear" w:color="auto" w:fill="FFFFFF"/>
              </w:rPr>
              <w:t xml:space="preserve"> such as climate change</w:t>
            </w:r>
            <w:r w:rsidR="00F47668" w:rsidRPr="00F47668">
              <w:rPr>
                <w:sz w:val="20"/>
                <w:szCs w:val="20"/>
                <w:shd w:val="clear" w:color="auto" w:fill="FFFFFF"/>
              </w:rPr>
              <w:t xml:space="preserve">.  </w:t>
            </w:r>
          </w:p>
          <w:p w14:paraId="6BAFB321" w14:textId="1A59C0C7" w:rsidR="0DBAD1F6" w:rsidRPr="00F47668" w:rsidRDefault="00F47668" w:rsidP="00F4766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47668">
              <w:rPr>
                <w:sz w:val="20"/>
                <w:szCs w:val="20"/>
                <w:shd w:val="clear" w:color="auto" w:fill="FFFFFF"/>
              </w:rPr>
              <w:t xml:space="preserve">The next step is </w:t>
            </w:r>
            <w:r>
              <w:rPr>
                <w:sz w:val="20"/>
                <w:szCs w:val="20"/>
                <w:shd w:val="clear" w:color="auto" w:fill="FFFFFF"/>
              </w:rPr>
              <w:t xml:space="preserve">to think about what super powers we </w:t>
            </w:r>
            <w:r w:rsidR="00C059ED">
              <w:rPr>
                <w:sz w:val="20"/>
                <w:szCs w:val="20"/>
                <w:shd w:val="clear" w:color="auto" w:fill="FFFFFF"/>
              </w:rPr>
              <w:t xml:space="preserve">each </w:t>
            </w:r>
            <w:r>
              <w:rPr>
                <w:sz w:val="20"/>
                <w:szCs w:val="20"/>
                <w:shd w:val="clear" w:color="auto" w:fill="FFFFFF"/>
              </w:rPr>
              <w:t>have t</w:t>
            </w:r>
            <w:r w:rsidR="00C059ED">
              <w:rPr>
                <w:sz w:val="20"/>
                <w:szCs w:val="20"/>
                <w:shd w:val="clear" w:color="auto" w:fill="FFFFFF"/>
              </w:rPr>
              <w:t>hat can be used to help</w:t>
            </w:r>
            <w:r>
              <w:rPr>
                <w:sz w:val="20"/>
                <w:szCs w:val="20"/>
                <w:shd w:val="clear" w:color="auto" w:fill="FFFFFF"/>
              </w:rPr>
              <w:t xml:space="preserve"> create positive changes to</w:t>
            </w:r>
            <w:r w:rsidR="00C059ED">
              <w:rPr>
                <w:sz w:val="20"/>
                <w:szCs w:val="20"/>
                <w:shd w:val="clear" w:color="auto" w:fill="FFFFFF"/>
              </w:rPr>
              <w:t>wards</w:t>
            </w:r>
            <w:r>
              <w:rPr>
                <w:sz w:val="20"/>
                <w:szCs w:val="20"/>
                <w:shd w:val="clear" w:color="auto" w:fill="FFFFFF"/>
              </w:rPr>
              <w:t xml:space="preserve"> protect</w:t>
            </w:r>
            <w:r w:rsidR="00C059ED">
              <w:rPr>
                <w:sz w:val="20"/>
                <w:szCs w:val="20"/>
                <w:shd w:val="clear" w:color="auto" w:fill="FFFFFF"/>
              </w:rPr>
              <w:t>ing</w:t>
            </w:r>
            <w:r>
              <w:rPr>
                <w:sz w:val="20"/>
                <w:szCs w:val="20"/>
                <w:shd w:val="clear" w:color="auto" w:fill="FFFFFF"/>
              </w:rPr>
              <w:t xml:space="preserve"> and save the ocean from climate change.</w:t>
            </w:r>
          </w:p>
          <w:p w14:paraId="762F2ADB" w14:textId="77777777" w:rsidR="008B0B63" w:rsidRDefault="008B0B63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5213597" w14:textId="0D14E8AF" w:rsidR="003964BA" w:rsidRDefault="0012550F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hinking time and photo language</w:t>
            </w:r>
            <w:r w:rsidR="003964BA" w:rsidRPr="0020369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  <w:p w14:paraId="6A7AD165" w14:textId="42941EF5" w:rsidR="00051CB6" w:rsidRPr="00FC18A2" w:rsidRDefault="00FC18A2" w:rsidP="00FC18A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mplete the worksheet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ttached </w:t>
            </w:r>
            <w:r w:rsidRPr="002C053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e</w:t>
            </w:r>
            <w:r w:rsidR="0DBAD1F6" w:rsidRPr="00FC18A2">
              <w:rPr>
                <w:rFonts w:asciiTheme="minorHAnsi" w:hAnsiTheme="minorHAnsi" w:cstheme="minorHAnsi"/>
                <w:sz w:val="20"/>
                <w:szCs w:val="20"/>
              </w:rPr>
              <w:t>ncourage the students to think about</w:t>
            </w:r>
            <w:r w:rsidR="0012550F" w:rsidRPr="00FC18A2">
              <w:rPr>
                <w:rFonts w:asciiTheme="minorHAnsi" w:hAnsiTheme="minorHAnsi" w:cstheme="minorHAnsi"/>
                <w:sz w:val="20"/>
                <w:szCs w:val="20"/>
              </w:rPr>
              <w:t xml:space="preserve"> what super powers they have </w:t>
            </w:r>
            <w:r w:rsidR="0012550F" w:rsidRPr="00FC18A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hat would help change</w:t>
            </w:r>
            <w:r w:rsidR="008B0B63" w:rsidRPr="00FC18A2">
              <w:rPr>
                <w:rFonts w:asciiTheme="minorHAnsi" w:hAnsiTheme="minorHAnsi" w:cstheme="minorHAnsi"/>
                <w:sz w:val="20"/>
                <w:szCs w:val="20"/>
              </w:rPr>
              <w:t xml:space="preserve"> their </w:t>
            </w:r>
            <w:r w:rsidR="0012550F" w:rsidRPr="00FC18A2">
              <w:rPr>
                <w:rFonts w:asciiTheme="minorHAnsi" w:hAnsiTheme="minorHAnsi" w:cstheme="minorHAnsi"/>
                <w:sz w:val="20"/>
                <w:szCs w:val="20"/>
              </w:rPr>
              <w:t>behaviour in caring more about the environment</w:t>
            </w:r>
            <w:r w:rsidR="008B0B63" w:rsidRPr="00FC18A2">
              <w:rPr>
                <w:rFonts w:asciiTheme="minorHAnsi" w:hAnsiTheme="minorHAnsi" w:cstheme="minorHAnsi"/>
                <w:sz w:val="20"/>
                <w:szCs w:val="20"/>
              </w:rPr>
              <w:t xml:space="preserve"> and as a consequence helping the health of </w:t>
            </w:r>
            <w:r w:rsidR="0063373E" w:rsidRPr="00FC18A2">
              <w:rPr>
                <w:rFonts w:asciiTheme="minorHAnsi" w:hAnsiTheme="minorHAnsi" w:cstheme="minorHAnsi"/>
                <w:sz w:val="20"/>
                <w:szCs w:val="20"/>
              </w:rPr>
              <w:t>the ocean</w:t>
            </w:r>
            <w:r w:rsidR="00882784" w:rsidRPr="00FC18A2"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</w:p>
          <w:p w14:paraId="40D9BE8B" w14:textId="1C5AA6FC" w:rsidR="00B0599A" w:rsidRDefault="008B0B63" w:rsidP="002C053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ncourage the children to </w:t>
            </w:r>
            <w:r w:rsidR="00FC18A2">
              <w:rPr>
                <w:rFonts w:asciiTheme="minorHAnsi" w:hAnsiTheme="minorHAnsi" w:cstheme="minorHAnsi"/>
                <w:sz w:val="20"/>
                <w:szCs w:val="20"/>
              </w:rPr>
              <w:t>investigate</w:t>
            </w:r>
            <w:r w:rsidR="00274AD3" w:rsidRPr="002C053B">
              <w:rPr>
                <w:rFonts w:asciiTheme="minorHAnsi" w:hAnsiTheme="minorHAnsi" w:cstheme="minorHAnsi"/>
                <w:sz w:val="20"/>
                <w:szCs w:val="20"/>
              </w:rPr>
              <w:t xml:space="preserve"> abou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ow their positive behaviour and skills can help other </w:t>
            </w:r>
            <w:r w:rsidR="00882784" w:rsidRPr="002C053B">
              <w:rPr>
                <w:rFonts w:asciiTheme="minorHAnsi" w:hAnsiTheme="minorHAnsi" w:cstheme="minorHAnsi"/>
                <w:sz w:val="20"/>
                <w:szCs w:val="20"/>
              </w:rPr>
              <w:t xml:space="preserve">peopl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at are wanting to </w:t>
            </w:r>
            <w:r w:rsidR="00882784" w:rsidRPr="002C053B">
              <w:rPr>
                <w:rFonts w:asciiTheme="minorHAnsi" w:hAnsiTheme="minorHAnsi" w:cstheme="minorHAnsi"/>
                <w:sz w:val="20"/>
                <w:szCs w:val="20"/>
              </w:rPr>
              <w:t>overcome climate change</w:t>
            </w:r>
            <w:r w:rsidR="00051CB6" w:rsidRPr="002C053B">
              <w:rPr>
                <w:rFonts w:asciiTheme="minorHAnsi" w:hAnsiTheme="minorHAnsi" w:cstheme="minorHAnsi"/>
                <w:sz w:val="20"/>
                <w:szCs w:val="20"/>
              </w:rPr>
              <w:t xml:space="preserve"> in their local community (including their family, school and where people might work)?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BEE77E5" w14:textId="223EFA24" w:rsidR="00FC18A2" w:rsidRDefault="00B0599A" w:rsidP="002C053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se of photos / ICT</w:t>
            </w:r>
            <w:r w:rsidR="00562211">
              <w:rPr>
                <w:rFonts w:asciiTheme="minorHAnsi" w:hAnsiTheme="minorHAnsi" w:cstheme="minorHAnsi"/>
                <w:sz w:val="20"/>
                <w:szCs w:val="20"/>
              </w:rPr>
              <w:t xml:space="preserve"> / Magazine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8B0B63">
              <w:rPr>
                <w:rFonts w:asciiTheme="minorHAnsi" w:hAnsiTheme="minorHAnsi" w:cstheme="minorHAnsi"/>
                <w:sz w:val="20"/>
                <w:szCs w:val="20"/>
              </w:rPr>
              <w:t>Get the children to find 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hotos or p</w:t>
            </w:r>
            <w:r w:rsidR="008B0B63">
              <w:rPr>
                <w:rFonts w:asciiTheme="minorHAnsi" w:hAnsiTheme="minorHAnsi" w:cstheme="minorHAnsi"/>
                <w:sz w:val="20"/>
                <w:szCs w:val="20"/>
              </w:rPr>
              <w:t>ictures in magazines or online that they feel reflect who they are and what they value about the ocean.</w:t>
            </w:r>
          </w:p>
          <w:p w14:paraId="3611ABE3" w14:textId="1204E46A" w:rsidR="003964BA" w:rsidRPr="002C053B" w:rsidRDefault="00FC18A2" w:rsidP="002C053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ncourage the children to think about the ‘super powers’ they would like to develop.</w:t>
            </w:r>
            <w:r w:rsidR="008B0B63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537F9ECB" w14:textId="77777777" w:rsidR="00051CB6" w:rsidRPr="00203690" w:rsidRDefault="00051CB6" w:rsidP="002C053B">
            <w:pPr>
              <w:spacing w:after="0" w:line="240" w:lineRule="auto"/>
              <w:ind w:left="324" w:hanging="28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1180EB5" w14:textId="0D032F97" w:rsidR="003964BA" w:rsidRDefault="0DBAD1F6" w:rsidP="0DBAD1F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0369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alk and Discussion: </w:t>
            </w:r>
          </w:p>
          <w:p w14:paraId="12F8DB4C" w14:textId="32B5D8CE" w:rsidR="003964BA" w:rsidRPr="00B0599A" w:rsidRDefault="00B0599A" w:rsidP="00B0599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599A">
              <w:rPr>
                <w:rFonts w:asciiTheme="minorHAnsi" w:hAnsiTheme="minorHAnsi" w:cstheme="minorHAnsi"/>
                <w:sz w:val="20"/>
                <w:szCs w:val="20"/>
              </w:rPr>
              <w:t>Using circle time led by the teacher, discuss with the children their super pow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encouraging time for listening, oral communication and learning new ideas from each of the children. </w:t>
            </w:r>
          </w:p>
        </w:tc>
      </w:tr>
      <w:tr w:rsidR="003964BA" w:rsidRPr="00203690" w14:paraId="21EDE034" w14:textId="77777777" w:rsidTr="00F47668">
        <w:trPr>
          <w:trHeight w:val="2515"/>
        </w:trPr>
        <w:tc>
          <w:tcPr>
            <w:tcW w:w="5068" w:type="dxa"/>
            <w:gridSpan w:val="2"/>
            <w:vMerge/>
          </w:tcPr>
          <w:p w14:paraId="0A50570A" w14:textId="77777777" w:rsidR="003964BA" w:rsidRPr="00203690" w:rsidRDefault="003964BA" w:rsidP="00B86D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97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4727D84C" w14:textId="77777777" w:rsidR="003964BA" w:rsidRPr="00203690" w:rsidRDefault="003964BA" w:rsidP="00B86D3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03690">
              <w:rPr>
                <w:rFonts w:ascii="Arial" w:hAnsi="Arial" w:cs="Arial"/>
                <w:b/>
                <w:sz w:val="20"/>
                <w:szCs w:val="20"/>
              </w:rPr>
              <w:t>Resources</w:t>
            </w:r>
          </w:p>
          <w:p w14:paraId="4E3231A1" w14:textId="3AEA378E" w:rsidR="002C053B" w:rsidRPr="00B0599A" w:rsidRDefault="002C053B" w:rsidP="002C053B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>KWL chart</w:t>
            </w:r>
          </w:p>
          <w:p w14:paraId="466222B8" w14:textId="0BCDB614" w:rsidR="00B0599A" w:rsidRPr="00B0599A" w:rsidRDefault="00B0599A" w:rsidP="002C053B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599A">
              <w:rPr>
                <w:rFonts w:asciiTheme="minorHAnsi" w:hAnsiTheme="minorHAnsi" w:cstheme="minorHAnsi"/>
                <w:bCs/>
                <w:sz w:val="20"/>
                <w:szCs w:val="20"/>
              </w:rPr>
              <w:t>All about me and my superpowers worksheet (see below)</w:t>
            </w:r>
          </w:p>
          <w:p w14:paraId="76A6CD2B" w14:textId="77777777" w:rsidR="002C053B" w:rsidRPr="00C96DE3" w:rsidRDefault="002C053B" w:rsidP="002C053B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96DE3">
              <w:rPr>
                <w:rFonts w:asciiTheme="minorHAnsi" w:hAnsiTheme="minorHAnsi" w:cstheme="minorHAnsi"/>
                <w:bCs/>
                <w:sz w:val="20"/>
                <w:szCs w:val="20"/>
              </w:rPr>
              <w:t>UN Sustainable Development Goals 13 &amp; 14:</w:t>
            </w:r>
          </w:p>
          <w:p w14:paraId="7819E919" w14:textId="77777777" w:rsidR="002C053B" w:rsidRPr="00C96DE3" w:rsidRDefault="00C53C84" w:rsidP="002C053B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hyperlink r:id="rId7" w:history="1">
              <w:r w:rsidR="002C053B" w:rsidRPr="00A55871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climate-change/</w:t>
              </w:r>
            </w:hyperlink>
          </w:p>
          <w:p w14:paraId="1510554D" w14:textId="77777777" w:rsidR="002C053B" w:rsidRPr="00DA793D" w:rsidRDefault="00C53C84" w:rsidP="002C053B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hyperlink r:id="rId8" w:history="1">
              <w:r w:rsidR="002C053B" w:rsidRPr="00DA793D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oceans/</w:t>
              </w:r>
            </w:hyperlink>
          </w:p>
          <w:p w14:paraId="2EA53022" w14:textId="77777777" w:rsidR="002C053B" w:rsidRPr="008664CC" w:rsidRDefault="002C053B" w:rsidP="002C05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 xml:space="preserve">See </w:t>
            </w:r>
            <w:r w:rsidRPr="00161978">
              <w:rPr>
                <w:sz w:val="20"/>
                <w:szCs w:val="20"/>
              </w:rPr>
              <w:t xml:space="preserve">NASA's Climate Kids </w:t>
            </w:r>
            <w:hyperlink r:id="rId9" w:tgtFrame="_blank" w:history="1">
              <w:r w:rsidRPr="00161978">
                <w:rPr>
                  <w:sz w:val="20"/>
                  <w:szCs w:val="20"/>
                </w:rPr>
                <w:t>Eyes on the Earth</w:t>
              </w:r>
            </w:hyperlink>
            <w:r w:rsidRPr="00161978">
              <w:rPr>
                <w:sz w:val="20"/>
                <w:szCs w:val="20"/>
              </w:rPr>
              <w:t xml:space="preserve"> website </w:t>
            </w:r>
            <w:hyperlink r:id="rId10" w:history="1">
              <w:r w:rsidRPr="00A55871">
                <w:rPr>
                  <w:rStyle w:val="Hyperlink"/>
                  <w:sz w:val="20"/>
                  <w:szCs w:val="20"/>
                </w:rPr>
                <w:t>https://climatekids.nasa.gov/menu/big-questions/</w:t>
              </w:r>
            </w:hyperlink>
          </w:p>
          <w:p w14:paraId="32B341BE" w14:textId="4E374F4E" w:rsidR="003964BA" w:rsidRPr="00203690" w:rsidRDefault="003964BA" w:rsidP="002C053B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964BA" w:rsidRPr="00203690" w14:paraId="4111188A" w14:textId="77777777" w:rsidTr="00203690">
        <w:trPr>
          <w:trHeight w:val="1016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DBEFDFD" w14:textId="77777777" w:rsidR="003964BA" w:rsidRPr="00784384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b/>
                <w:sz w:val="20"/>
                <w:szCs w:val="20"/>
              </w:rPr>
              <w:t>Differentiation</w:t>
            </w:r>
          </w:p>
          <w:p w14:paraId="6322973E" w14:textId="77777777" w:rsidR="003964BA" w:rsidRPr="00784384" w:rsidRDefault="003964BA" w:rsidP="00B86D3A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Higher and Lower order questioning. Differentiate group activities and roles to account of individual needs, by support, task. Mixed ability pairing.</w:t>
            </w:r>
          </w:p>
        </w:tc>
      </w:tr>
      <w:tr w:rsidR="003964BA" w:rsidRPr="00203690" w14:paraId="2884BC3A" w14:textId="77777777" w:rsidTr="00203690">
        <w:trPr>
          <w:trHeight w:val="612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7E73901" w14:textId="77777777" w:rsidR="003964BA" w:rsidRPr="00784384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0C82B129" w14:textId="77777777" w:rsidR="003964BA" w:rsidRPr="00784384" w:rsidRDefault="003964BA" w:rsidP="00B86D3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Students: KWL chart (What I know, What I want to know, What I learned) </w:t>
            </w:r>
          </w:p>
          <w:p w14:paraId="0CD3248D" w14:textId="37597186" w:rsidR="003964BA" w:rsidRPr="00784384" w:rsidRDefault="003964BA" w:rsidP="00B86D3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Teacher observation and questioning: Mind Mapping</w:t>
            </w:r>
            <w:r w:rsidR="00E656D3"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 – colour code what students know / new concepts introduced</w:t>
            </w:r>
            <w:r w:rsidR="00B0599A">
              <w:rPr>
                <w:rFonts w:asciiTheme="minorHAnsi" w:hAnsiTheme="minorHAnsi" w:cstheme="minorHAnsi"/>
                <w:sz w:val="20"/>
                <w:szCs w:val="20"/>
              </w:rPr>
              <w:t xml:space="preserve"> about climate change and </w:t>
            </w:r>
            <w:proofErr w:type="spellStart"/>
            <w:r w:rsidR="00B0599A">
              <w:rPr>
                <w:rFonts w:asciiTheme="minorHAnsi" w:hAnsiTheme="minorHAnsi" w:cstheme="minorHAnsi"/>
                <w:sz w:val="20"/>
                <w:szCs w:val="20"/>
              </w:rPr>
              <w:t>peoples</w:t>
            </w:r>
            <w:proofErr w:type="spellEnd"/>
            <w:r w:rsidR="00B0599A">
              <w:rPr>
                <w:rFonts w:asciiTheme="minorHAnsi" w:hAnsiTheme="minorHAnsi" w:cstheme="minorHAnsi"/>
                <w:sz w:val="20"/>
                <w:szCs w:val="20"/>
              </w:rPr>
              <w:t xml:space="preserve"> daily behaviour and values towards the environment and health of the ocean.</w:t>
            </w:r>
          </w:p>
          <w:p w14:paraId="1B2DE09C" w14:textId="37466844" w:rsidR="003964BA" w:rsidRPr="00784384" w:rsidRDefault="003964BA" w:rsidP="00B86D3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Examine learning outcomes before and after e.g. </w:t>
            </w:r>
            <w:r w:rsidR="00B0599A">
              <w:rPr>
                <w:rFonts w:asciiTheme="minorHAnsi" w:hAnsiTheme="minorHAnsi" w:cstheme="minorHAnsi"/>
                <w:sz w:val="20"/>
                <w:szCs w:val="20"/>
              </w:rPr>
              <w:t xml:space="preserve">children’s </w:t>
            </w: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knowledge, understanding,</w:t>
            </w:r>
            <w:r w:rsidR="001B3142">
              <w:rPr>
                <w:rFonts w:asciiTheme="minorHAnsi" w:hAnsiTheme="minorHAnsi" w:cstheme="minorHAnsi"/>
                <w:sz w:val="20"/>
                <w:szCs w:val="20"/>
              </w:rPr>
              <w:t xml:space="preserve"> self-awareness,</w:t>
            </w: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0599A">
              <w:rPr>
                <w:rFonts w:asciiTheme="minorHAnsi" w:hAnsiTheme="minorHAnsi" w:cstheme="minorHAnsi"/>
                <w:sz w:val="20"/>
                <w:szCs w:val="20"/>
              </w:rPr>
              <w:t xml:space="preserve">confidence, </w:t>
            </w:r>
            <w:r w:rsidR="001B3142">
              <w:rPr>
                <w:rFonts w:asciiTheme="minorHAnsi" w:hAnsiTheme="minorHAnsi" w:cstheme="minorHAnsi"/>
                <w:sz w:val="20"/>
                <w:szCs w:val="20"/>
              </w:rPr>
              <w:t xml:space="preserve">decision making </w:t>
            </w: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skills.</w:t>
            </w:r>
          </w:p>
          <w:p w14:paraId="4A0E7AAB" w14:textId="25ED5366" w:rsidR="003964BA" w:rsidRPr="00784384" w:rsidRDefault="003964BA" w:rsidP="00B86D3A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4384">
              <w:rPr>
                <w:rFonts w:asciiTheme="minorHAnsi" w:hAnsiTheme="minorHAnsi" w:cstheme="minorHAnsi"/>
                <w:sz w:val="20"/>
                <w:szCs w:val="20"/>
              </w:rPr>
              <w:t>Evaluation: Reflect on learning experiences that lead to the outcomes e.g. attitudes, enjoyment, as well as motivation to learn about the</w:t>
            </w:r>
            <w:r w:rsidR="001B3142">
              <w:rPr>
                <w:rFonts w:asciiTheme="minorHAnsi" w:hAnsiTheme="minorHAnsi" w:cstheme="minorHAnsi"/>
                <w:sz w:val="20"/>
                <w:szCs w:val="20"/>
              </w:rPr>
              <w:t>mselves and their connection with the ocean environment.</w:t>
            </w:r>
          </w:p>
        </w:tc>
      </w:tr>
      <w:tr w:rsidR="003964BA" w:rsidRPr="00203690" w14:paraId="4F459CD3" w14:textId="77777777" w:rsidTr="00203690">
        <w:trPr>
          <w:trHeight w:val="888"/>
        </w:trPr>
        <w:tc>
          <w:tcPr>
            <w:tcW w:w="1006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4228BF4" w14:textId="77777777" w:rsidR="00525E13" w:rsidRPr="002F3FAB" w:rsidRDefault="00525E13" w:rsidP="00525E1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inkage and Integration</w:t>
            </w:r>
          </w:p>
          <w:p w14:paraId="1C6002CF" w14:textId="77777777" w:rsidR="00525E13" w:rsidRDefault="00525E13" w:rsidP="00525E1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English – writing stories, learning the structures of plots and understanding characters, writing poems.</w:t>
            </w:r>
          </w:p>
          <w:p w14:paraId="357471FC" w14:textId="16CEC3D7" w:rsidR="009B5F72" w:rsidRPr="00203690" w:rsidRDefault="00525E13" w:rsidP="00525E1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A793D">
              <w:rPr>
                <w:rFonts w:asciiTheme="minorHAnsi" w:hAnsiTheme="minorHAnsi" w:cstheme="minorHAnsi"/>
                <w:sz w:val="20"/>
                <w:szCs w:val="20"/>
              </w:rPr>
              <w:t>Visual Arts –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reative drawing creating awareness of line, shape, form; painting using colour, introduce textiles / recycled items to develop texture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Science  / Geography – Environmental awareness and care, caring for my locality / caring for my environment, science and the environ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Geography – Human Environments, People living and working in local areas, People living and working in contrasting part of Ireland, People in other lands (e.g. island nations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Natural Environments – The local and natural environment, Weather and climate.</w:t>
            </w:r>
          </w:p>
        </w:tc>
      </w:tr>
    </w:tbl>
    <w:p w14:paraId="3C9E210C" w14:textId="77777777" w:rsidR="003964BA" w:rsidRPr="00203690" w:rsidRDefault="003964BA" w:rsidP="003964BA">
      <w:pPr>
        <w:rPr>
          <w:rFonts w:ascii="Times New Roman" w:hAnsi="Times New Roman"/>
          <w:sz w:val="20"/>
          <w:szCs w:val="20"/>
        </w:rPr>
      </w:pPr>
    </w:p>
    <w:p w14:paraId="08FE53E0" w14:textId="77777777" w:rsidR="00907C39" w:rsidRDefault="00907C39" w:rsidP="00203690">
      <w:pPr>
        <w:ind w:left="-567"/>
        <w:rPr>
          <w:sz w:val="20"/>
          <w:szCs w:val="20"/>
        </w:rPr>
        <w:sectPr w:rsidR="00907C39" w:rsidSect="00907C39">
          <w:headerReference w:type="default" r:id="rId11"/>
          <w:footerReference w:type="default" r:id="rId12"/>
          <w:pgSz w:w="11906" w:h="16838"/>
          <w:pgMar w:top="910" w:right="849" w:bottom="1440" w:left="1440" w:header="708" w:footer="708" w:gutter="0"/>
          <w:cols w:space="708"/>
          <w:docGrid w:linePitch="360"/>
        </w:sectPr>
      </w:pPr>
    </w:p>
    <w:p w14:paraId="41EC9C74" w14:textId="6F3E6771" w:rsidR="009B3CDF" w:rsidRDefault="00BB48C6" w:rsidP="00203690">
      <w:pPr>
        <w:ind w:left="-567"/>
        <w:rPr>
          <w:sz w:val="20"/>
          <w:szCs w:val="20"/>
        </w:rPr>
      </w:pPr>
      <w:r>
        <w:rPr>
          <w:noProof/>
          <w:sz w:val="20"/>
          <w:szCs w:val="20"/>
          <w:lang w:eastAsia="ja-JP"/>
        </w:rPr>
        <w:lastRenderedPageBreak/>
        <w:drawing>
          <wp:inline distT="0" distB="0" distL="0" distR="0" wp14:anchorId="68DBE506" wp14:editId="48134E90">
            <wp:extent cx="5801995" cy="6204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74"/>
                    <a:stretch/>
                  </pic:blipFill>
                  <pic:spPr bwMode="auto">
                    <a:xfrm>
                      <a:off x="0" y="0"/>
                      <a:ext cx="5801995" cy="62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6D4AB" w14:textId="2E36137C" w:rsidR="00E754A9" w:rsidRDefault="00A07931" w:rsidP="00BB48C6">
      <w:pPr>
        <w:ind w:left="-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B9653B6" wp14:editId="415AF6EE">
                <wp:simplePos x="0" y="0"/>
                <wp:positionH relativeFrom="column">
                  <wp:posOffset>3947084</wp:posOffset>
                </wp:positionH>
                <wp:positionV relativeFrom="paragraph">
                  <wp:posOffset>156806</wp:posOffset>
                </wp:positionV>
                <wp:extent cx="2181478" cy="1780291"/>
                <wp:effectExtent l="133350" t="419100" r="200025" b="41084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85597">
                          <a:off x="0" y="0"/>
                          <a:ext cx="2181478" cy="17802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AD0B06" w14:textId="1FCD8C57" w:rsidR="00A07931" w:rsidRDefault="00A07931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2B8DA645" wp14:editId="6A151288">
                                  <wp:extent cx="2045777" cy="1620578"/>
                                  <wp:effectExtent l="0" t="0" r="0" b="0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l="22906" t="35650" r="44461" b="1838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55653" cy="16284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653B6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left:0;text-align:left;margin-left:310.8pt;margin-top:12.35pt;width:171.75pt;height:140.2pt;rotation:2278028fd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" filled="f" stroked="f" strokeweight=".5pt">
                <v:textbox>
                  <w:txbxContent>
                    <w:p w14:paraId="71AD0B06" w14:textId="1FCD8C57" w:rsidR="00A07931" w:rsidRDefault="00A07931"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2B8DA645" wp14:editId="6A151288">
                            <wp:extent cx="2045777" cy="1620578"/>
                            <wp:effectExtent l="0" t="0" r="0" b="0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4"/>
                                    <a:srcRect l="22906" t="35650" r="44461" b="1838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055653" cy="162840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B25A2" w:rsidRPr="00EB25A2">
        <w:rPr>
          <w:sz w:val="24"/>
          <w:szCs w:val="24"/>
        </w:rPr>
        <w:t xml:space="preserve">We all have super powers!  </w:t>
      </w:r>
      <w:r w:rsidR="00E754A9">
        <w:rPr>
          <w:sz w:val="24"/>
          <w:szCs w:val="24"/>
        </w:rPr>
        <w:t xml:space="preserve">Some are small, some are big!  </w:t>
      </w:r>
      <w:r w:rsidR="00E754A9">
        <w:rPr>
          <w:sz w:val="24"/>
          <w:szCs w:val="24"/>
        </w:rPr>
        <w:br/>
      </w:r>
      <w:r w:rsidR="00EB25A2" w:rsidRPr="00EB25A2">
        <w:rPr>
          <w:sz w:val="24"/>
          <w:szCs w:val="24"/>
        </w:rPr>
        <w:t xml:space="preserve">Tick the boxes below </w:t>
      </w:r>
      <w:r w:rsidR="00CE7F3C">
        <w:rPr>
          <w:sz w:val="24"/>
          <w:szCs w:val="24"/>
        </w:rPr>
        <w:t xml:space="preserve">showing which super powers you have.  </w:t>
      </w:r>
      <w:r w:rsidR="00BB48C6">
        <w:rPr>
          <w:sz w:val="24"/>
          <w:szCs w:val="24"/>
        </w:rPr>
        <w:br/>
      </w:r>
    </w:p>
    <w:p w14:paraId="28F4FA3C" w14:textId="10E05318" w:rsidR="00A71C3D" w:rsidRDefault="001A4618" w:rsidP="00B870A1">
      <w:pPr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A6E8B35" wp14:editId="78726CBB">
                <wp:simplePos x="0" y="0"/>
                <wp:positionH relativeFrom="column">
                  <wp:posOffset>3006694</wp:posOffset>
                </wp:positionH>
                <wp:positionV relativeFrom="paragraph">
                  <wp:posOffset>145736</wp:posOffset>
                </wp:positionV>
                <wp:extent cx="3222090" cy="4371880"/>
                <wp:effectExtent l="38100" t="38100" r="35560" b="29210"/>
                <wp:wrapNone/>
                <wp:docPr id="101" name="Freeform: Shap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2090" cy="4371880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E060253" id="Freeform: Shape 101" o:spid="_x0000_s1026" style="position:absolute;margin-left:236.75pt;margin-top:11.5pt;width:253.7pt;height:344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" path="m40466,23507c104721,-16035,378218,-2031,445768,38335v67550,40366,64255,187823,,227365c381513,305242,127787,314303,60237,275585,-7313,236867,-23789,63049,40466,23507xe" filled="f" strokecolor="black [3213]" strokeweight="6pt">
                <v:stroke joinstyle="miter"/>
                <v:path arrowok="t" o:connecttype="custom" o:connectlocs="263297,342092;2900442,557880;2900442,3866667;391939,4010521;263297,342092" o:connectangles="0,0,0,0,0"/>
              </v:shape>
            </w:pict>
          </mc:Fallback>
        </mc:AlternateContent>
      </w: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E3B290" wp14:editId="70FC2D3B">
                <wp:simplePos x="0" y="0"/>
                <wp:positionH relativeFrom="column">
                  <wp:posOffset>2843730</wp:posOffset>
                </wp:positionH>
                <wp:positionV relativeFrom="paragraph">
                  <wp:posOffset>880</wp:posOffset>
                </wp:positionV>
                <wp:extent cx="3593283" cy="4688752"/>
                <wp:effectExtent l="19050" t="19050" r="45720" b="36195"/>
                <wp:wrapNone/>
                <wp:docPr id="56" name="Freeform: Shap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283" cy="468875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9A4DB79" id="Freeform: Shape 56" o:spid="_x0000_s1026" style="position:absolute;margin-left:223.9pt;margin-top:.05pt;width:282.95pt;height:369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" path="m40466,23507c104721,-16035,378218,-2031,445768,38335v67550,40366,64255,187823,,227365c381513,305242,127787,314303,60237,275585,-7313,236867,-23789,63049,40466,23507xe" filled="f" strokecolor="black [3213]" strokeweight="4.5pt">
                <v:stroke joinstyle="miter"/>
                <v:path arrowok="t" o:connecttype="custom" o:connectlocs="293629,366886;3234580,598315;3234580,4146921;437092,4301201;293629,366886" o:connectangles="0,0,0,0,0"/>
              </v:shape>
            </w:pict>
          </mc:Fallback>
        </mc:AlternateContent>
      </w:r>
      <w:r w:rsidR="00B870A1"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55F213" wp14:editId="06FCC3F9">
                <wp:simplePos x="0" y="0"/>
                <wp:positionH relativeFrom="column">
                  <wp:posOffset>-287037</wp:posOffset>
                </wp:positionH>
                <wp:positionV relativeFrom="paragraph">
                  <wp:posOffset>33964</wp:posOffset>
                </wp:positionV>
                <wp:extent cx="356270" cy="221272"/>
                <wp:effectExtent l="0" t="0" r="24765" b="26670"/>
                <wp:wrapNone/>
                <wp:docPr id="48" name="Freeform: Shap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F683C86" id="Freeform: Shape 48" o:spid="_x0000_s1026" style="position:absolute;margin-left:-22.6pt;margin-top:2.65pt;width:28.05pt;height:1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B870A1"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AADCB6" wp14:editId="2360B424">
                <wp:simplePos x="0" y="0"/>
                <wp:positionH relativeFrom="column">
                  <wp:posOffset>-321413</wp:posOffset>
                </wp:positionH>
                <wp:positionV relativeFrom="paragraph">
                  <wp:posOffset>406811</wp:posOffset>
                </wp:positionV>
                <wp:extent cx="356270" cy="221272"/>
                <wp:effectExtent l="0" t="0" r="24765" b="26670"/>
                <wp:wrapNone/>
                <wp:docPr id="47" name="Freeform: Shap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E193716" id="Freeform: Shape 47" o:spid="_x0000_s1026" style="position:absolute;margin-left:-25.3pt;margin-top:32.05pt;width:28.05pt;height:1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B870A1">
        <w:rPr>
          <w:sz w:val="24"/>
          <w:szCs w:val="24"/>
        </w:rPr>
        <w:t xml:space="preserve">    </w:t>
      </w:r>
      <w:r w:rsidR="00A71C3D">
        <w:rPr>
          <w:noProof/>
          <w:sz w:val="24"/>
          <w:szCs w:val="24"/>
          <w:lang w:eastAsia="ja-JP"/>
        </w:rPr>
        <w:drawing>
          <wp:inline distT="0" distB="0" distL="0" distR="0" wp14:anchorId="11E8B84C" wp14:editId="14407433">
            <wp:extent cx="1177670" cy="211318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921"/>
                    <a:stretch/>
                  </pic:blipFill>
                  <pic:spPr bwMode="auto">
                    <a:xfrm>
                      <a:off x="0" y="0"/>
                      <a:ext cx="1415427" cy="25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4E082" w14:textId="3407209F" w:rsidR="00A71C3D" w:rsidRDefault="00B870A1" w:rsidP="00B870A1">
      <w:pPr>
        <w:ind w:left="-567" w:firstLine="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5FA4E7" wp14:editId="0AF47224">
                <wp:simplePos x="0" y="0"/>
                <wp:positionH relativeFrom="column">
                  <wp:posOffset>-321276</wp:posOffset>
                </wp:positionH>
                <wp:positionV relativeFrom="paragraph">
                  <wp:posOffset>459105</wp:posOffset>
                </wp:positionV>
                <wp:extent cx="356270" cy="221272"/>
                <wp:effectExtent l="0" t="0" r="24765" b="26670"/>
                <wp:wrapNone/>
                <wp:docPr id="49" name="Freeform: Shap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01F4602" id="Freeform: Shape 49" o:spid="_x0000_s1026" style="position:absolute;margin-left:-25.3pt;margin-top:36.15pt;width:28.05pt;height:17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4"/>
          <w:szCs w:val="24"/>
        </w:rPr>
        <w:t xml:space="preserve">    </w:t>
      </w:r>
      <w:r>
        <w:rPr>
          <w:noProof/>
          <w:sz w:val="20"/>
          <w:szCs w:val="20"/>
          <w:lang w:eastAsia="ja-JP"/>
        </w:rPr>
        <w:drawing>
          <wp:inline distT="0" distB="0" distL="0" distR="0" wp14:anchorId="1FDA5628" wp14:editId="162811E1">
            <wp:extent cx="2061107" cy="249769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11"/>
                    <a:stretch/>
                  </pic:blipFill>
                  <pic:spPr bwMode="auto">
                    <a:xfrm>
                      <a:off x="0" y="0"/>
                      <a:ext cx="2579904" cy="31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B218D" w14:textId="0522775D" w:rsidR="00B870A1" w:rsidRDefault="00B870A1" w:rsidP="00B870A1">
      <w:pPr>
        <w:ind w:left="-567" w:firstLine="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E02B0C" wp14:editId="2C870F01">
                <wp:simplePos x="0" y="0"/>
                <wp:positionH relativeFrom="column">
                  <wp:posOffset>-351292</wp:posOffset>
                </wp:positionH>
                <wp:positionV relativeFrom="paragraph">
                  <wp:posOffset>388139</wp:posOffset>
                </wp:positionV>
                <wp:extent cx="356270" cy="221272"/>
                <wp:effectExtent l="0" t="0" r="24765" b="26670"/>
                <wp:wrapNone/>
                <wp:docPr id="50" name="Freeform: Shap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B3CEF3E" id="Freeform: Shape 50" o:spid="_x0000_s1026" style="position:absolute;margin-left:-27.65pt;margin-top:30.55pt;width:28.05pt;height:1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4"/>
          <w:szCs w:val="24"/>
        </w:rPr>
        <w:t xml:space="preserve">  </w:t>
      </w:r>
      <w:r w:rsidR="00CE7F3C">
        <w:rPr>
          <w:noProof/>
          <w:sz w:val="24"/>
          <w:szCs w:val="24"/>
          <w:lang w:eastAsia="ja-JP"/>
        </w:rPr>
        <w:drawing>
          <wp:inline distT="0" distB="0" distL="0" distR="0" wp14:anchorId="59BE578B" wp14:editId="77A34C87">
            <wp:extent cx="1243816" cy="27615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525"/>
                    <a:stretch/>
                  </pic:blipFill>
                  <pic:spPr bwMode="auto">
                    <a:xfrm>
                      <a:off x="0" y="0"/>
                      <a:ext cx="1511481" cy="335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5807EB" w14:textId="2EEE7753" w:rsidR="00CE7F3C" w:rsidRDefault="00B870A1" w:rsidP="00B870A1">
      <w:pPr>
        <w:ind w:left="-567" w:firstLine="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28CCAE" wp14:editId="24CF4B5C">
                <wp:simplePos x="0" y="0"/>
                <wp:positionH relativeFrom="column">
                  <wp:posOffset>-301728</wp:posOffset>
                </wp:positionH>
                <wp:positionV relativeFrom="paragraph">
                  <wp:posOffset>324845</wp:posOffset>
                </wp:positionV>
                <wp:extent cx="356270" cy="221272"/>
                <wp:effectExtent l="0" t="0" r="24765" b="26670"/>
                <wp:wrapNone/>
                <wp:docPr id="51" name="Freeform: Shap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B3CC341" id="Freeform: Shape 51" o:spid="_x0000_s1026" style="position:absolute;margin-left:-23.75pt;margin-top:25.6pt;width:28.05pt;height:17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A71C3D">
        <w:rPr>
          <w:noProof/>
          <w:sz w:val="24"/>
          <w:szCs w:val="24"/>
          <w:lang w:eastAsia="ja-JP"/>
        </w:rPr>
        <w:drawing>
          <wp:inline distT="0" distB="0" distL="0" distR="0" wp14:anchorId="2829E6A3" wp14:editId="417FA134">
            <wp:extent cx="2027075" cy="190107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829"/>
                    <a:stretch/>
                  </pic:blipFill>
                  <pic:spPr bwMode="auto">
                    <a:xfrm>
                      <a:off x="0" y="0"/>
                      <a:ext cx="2445846" cy="22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6BE6E" w14:textId="16B90626" w:rsidR="00B870A1" w:rsidRDefault="00B870A1" w:rsidP="00B870A1">
      <w:pPr>
        <w:ind w:left="-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32A99D" wp14:editId="1C1B52D3">
                <wp:simplePos x="0" y="0"/>
                <wp:positionH relativeFrom="column">
                  <wp:posOffset>-320778</wp:posOffset>
                </wp:positionH>
                <wp:positionV relativeFrom="paragraph">
                  <wp:posOffset>342574</wp:posOffset>
                </wp:positionV>
                <wp:extent cx="356270" cy="221272"/>
                <wp:effectExtent l="0" t="0" r="24765" b="26670"/>
                <wp:wrapNone/>
                <wp:docPr id="52" name="Freeform: Shap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0119E87" id="Freeform: Shape 52" o:spid="_x0000_s1026" style="position:absolute;margin-left:-25.25pt;margin-top:26.95pt;width:28.05pt;height:17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4"/>
          <w:szCs w:val="24"/>
        </w:rPr>
        <w:t xml:space="preserve">             </w:t>
      </w:r>
      <w:r w:rsidR="001455D9">
        <w:rPr>
          <w:noProof/>
          <w:sz w:val="24"/>
          <w:szCs w:val="24"/>
          <w:lang w:eastAsia="ja-JP"/>
        </w:rPr>
        <w:drawing>
          <wp:inline distT="0" distB="0" distL="0" distR="0" wp14:anchorId="19A930B3" wp14:editId="57584AD7">
            <wp:extent cx="2393137" cy="241298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9" b="29221"/>
                    <a:stretch/>
                  </pic:blipFill>
                  <pic:spPr bwMode="auto">
                    <a:xfrm>
                      <a:off x="0" y="0"/>
                      <a:ext cx="3008015" cy="30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816CF" w14:textId="79AE7605" w:rsidR="00CE7F3C" w:rsidRPr="00B870A1" w:rsidRDefault="00B870A1" w:rsidP="00B870A1">
      <w:pPr>
        <w:ind w:left="-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07C44A" wp14:editId="27954FAB">
                <wp:simplePos x="0" y="0"/>
                <wp:positionH relativeFrom="column">
                  <wp:posOffset>-341407</wp:posOffset>
                </wp:positionH>
                <wp:positionV relativeFrom="paragraph">
                  <wp:posOffset>313467</wp:posOffset>
                </wp:positionV>
                <wp:extent cx="356270" cy="221272"/>
                <wp:effectExtent l="0" t="0" r="24765" b="26670"/>
                <wp:wrapNone/>
                <wp:docPr id="53" name="Freeform: Shap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1EDE3B2" id="Freeform: Shape 53" o:spid="_x0000_s1026" style="position:absolute;margin-left:-26.9pt;margin-top:24.7pt;width:28.05pt;height:17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4"/>
          <w:szCs w:val="24"/>
        </w:rPr>
        <w:t xml:space="preserve">          </w:t>
      </w:r>
      <w:r w:rsidR="001455D9">
        <w:rPr>
          <w:noProof/>
          <w:sz w:val="20"/>
          <w:szCs w:val="20"/>
          <w:lang w:eastAsia="ja-JP"/>
        </w:rPr>
        <w:drawing>
          <wp:inline distT="0" distB="0" distL="0" distR="0" wp14:anchorId="45A56B43" wp14:editId="23774C92">
            <wp:extent cx="2458800" cy="212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490"/>
                    <a:stretch/>
                  </pic:blipFill>
                  <pic:spPr bwMode="auto">
                    <a:xfrm>
                      <a:off x="0" y="0"/>
                      <a:ext cx="2458800" cy="2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B9944" w14:textId="2489EE99" w:rsidR="00CE7F3C" w:rsidRDefault="00B870A1" w:rsidP="00203690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96E8DA" wp14:editId="26EABF31">
                <wp:simplePos x="0" y="0"/>
                <wp:positionH relativeFrom="column">
                  <wp:posOffset>-380588</wp:posOffset>
                </wp:positionH>
                <wp:positionV relativeFrom="paragraph">
                  <wp:posOffset>339090</wp:posOffset>
                </wp:positionV>
                <wp:extent cx="356270" cy="221272"/>
                <wp:effectExtent l="0" t="0" r="24765" b="26670"/>
                <wp:wrapNone/>
                <wp:docPr id="54" name="Freeform: Shap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84EDF78" id="Freeform: Shape 54" o:spid="_x0000_s1026" style="position:absolute;margin-left:-29.95pt;margin-top:26.7pt;width:28.05pt;height:17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0"/>
          <w:szCs w:val="20"/>
        </w:rPr>
        <w:t xml:space="preserve">             </w:t>
      </w:r>
      <w:r w:rsidR="00E754A9">
        <w:rPr>
          <w:sz w:val="20"/>
          <w:szCs w:val="20"/>
        </w:rPr>
        <w:t xml:space="preserve">  </w:t>
      </w:r>
      <w:r w:rsidR="001455D9">
        <w:rPr>
          <w:noProof/>
          <w:sz w:val="20"/>
          <w:szCs w:val="20"/>
          <w:lang w:eastAsia="ja-JP"/>
        </w:rPr>
        <w:drawing>
          <wp:inline distT="0" distB="0" distL="0" distR="0" wp14:anchorId="34E8775F" wp14:editId="4A9F26FA">
            <wp:extent cx="1216536" cy="187478"/>
            <wp:effectExtent l="0" t="0" r="3175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79"/>
                    <a:stretch/>
                  </pic:blipFill>
                  <pic:spPr bwMode="auto">
                    <a:xfrm>
                      <a:off x="0" y="0"/>
                      <a:ext cx="1453719" cy="22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40DE22" w14:textId="7F5345E6" w:rsidR="00CE7F3C" w:rsidRDefault="00B870A1" w:rsidP="00203690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8484A" wp14:editId="5DC11A77">
                <wp:simplePos x="0" y="0"/>
                <wp:positionH relativeFrom="column">
                  <wp:posOffset>-356235</wp:posOffset>
                </wp:positionH>
                <wp:positionV relativeFrom="paragraph">
                  <wp:posOffset>351790</wp:posOffset>
                </wp:positionV>
                <wp:extent cx="356270" cy="221272"/>
                <wp:effectExtent l="0" t="0" r="24765" b="26670"/>
                <wp:wrapNone/>
                <wp:docPr id="55" name="Freeform: Shap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CFD01A0" id="Freeform: Shape 55" o:spid="_x0000_s1026" style="position:absolute;margin-left:-28.05pt;margin-top:27.7pt;width:28.05pt;height:17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0"/>
          <w:szCs w:val="20"/>
        </w:rPr>
        <w:t xml:space="preserve">             </w:t>
      </w:r>
      <w:r w:rsidR="005829B6">
        <w:rPr>
          <w:sz w:val="20"/>
          <w:szCs w:val="20"/>
        </w:rPr>
        <w:t xml:space="preserve"> </w:t>
      </w:r>
      <w:r w:rsidR="005829B6">
        <w:rPr>
          <w:noProof/>
          <w:sz w:val="20"/>
          <w:szCs w:val="20"/>
          <w:lang w:eastAsia="ja-JP"/>
        </w:rPr>
        <w:drawing>
          <wp:inline distT="0" distB="0" distL="0" distR="0" wp14:anchorId="12DDB580" wp14:editId="7359471F">
            <wp:extent cx="2156861" cy="263130"/>
            <wp:effectExtent l="0" t="0" r="0" b="381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79"/>
                    <a:stretch/>
                  </pic:blipFill>
                  <pic:spPr bwMode="auto">
                    <a:xfrm>
                      <a:off x="0" y="0"/>
                      <a:ext cx="2339500" cy="28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8E0B4" w14:textId="7FC89FFD" w:rsidR="00CE7F3C" w:rsidRDefault="009435CE" w:rsidP="00203690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A24975A" wp14:editId="2210D137">
                <wp:simplePos x="0" y="0"/>
                <wp:positionH relativeFrom="column">
                  <wp:posOffset>-341341</wp:posOffset>
                </wp:positionH>
                <wp:positionV relativeFrom="paragraph">
                  <wp:posOffset>340027</wp:posOffset>
                </wp:positionV>
                <wp:extent cx="356270" cy="221272"/>
                <wp:effectExtent l="0" t="0" r="24765" b="26670"/>
                <wp:wrapNone/>
                <wp:docPr id="58" name="Freeform: Shap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D834C8B" id="Freeform: Shape 58" o:spid="_x0000_s1026" style="position:absolute;margin-left:-26.9pt;margin-top:26.75pt;width:28.05pt;height:17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B870A1">
        <w:rPr>
          <w:sz w:val="20"/>
          <w:szCs w:val="20"/>
        </w:rPr>
        <w:t xml:space="preserve">              </w:t>
      </w:r>
      <w:r w:rsidR="005829B6">
        <w:rPr>
          <w:noProof/>
          <w:sz w:val="20"/>
          <w:szCs w:val="20"/>
          <w:lang w:eastAsia="ja-JP"/>
        </w:rPr>
        <w:drawing>
          <wp:inline distT="0" distB="0" distL="0" distR="0" wp14:anchorId="5B6385E9" wp14:editId="687996AF">
            <wp:extent cx="2060575" cy="183979"/>
            <wp:effectExtent l="0" t="0" r="0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331"/>
                    <a:stretch/>
                  </pic:blipFill>
                  <pic:spPr bwMode="auto">
                    <a:xfrm>
                      <a:off x="0" y="0"/>
                      <a:ext cx="2835119" cy="253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9B6685" w14:textId="5213B121" w:rsidR="00244892" w:rsidRDefault="00B870A1" w:rsidP="00244892">
      <w:pPr>
        <w:ind w:left="-567"/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EF4D68">
        <w:rPr>
          <w:sz w:val="20"/>
          <w:szCs w:val="20"/>
        </w:rPr>
        <w:t xml:space="preserve">   </w:t>
      </w:r>
      <w:r w:rsidR="008D2B42">
        <w:rPr>
          <w:noProof/>
          <w:sz w:val="20"/>
          <w:szCs w:val="20"/>
          <w:lang w:eastAsia="ja-JP"/>
        </w:rPr>
        <w:drawing>
          <wp:inline distT="0" distB="0" distL="0" distR="0" wp14:anchorId="57BE8BCF" wp14:editId="26CE7340">
            <wp:extent cx="1400506" cy="230656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189"/>
                    <a:stretch/>
                  </pic:blipFill>
                  <pic:spPr bwMode="auto">
                    <a:xfrm>
                      <a:off x="0" y="0"/>
                      <a:ext cx="1619983" cy="26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E55D8F" w14:textId="41C07E98" w:rsidR="00BB48C6" w:rsidRDefault="008D2B42" w:rsidP="00244892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C0F7D58" wp14:editId="7FF2BD69">
                <wp:simplePos x="0" y="0"/>
                <wp:positionH relativeFrom="column">
                  <wp:posOffset>-380588</wp:posOffset>
                </wp:positionH>
                <wp:positionV relativeFrom="paragraph">
                  <wp:posOffset>729993</wp:posOffset>
                </wp:positionV>
                <wp:extent cx="356270" cy="221272"/>
                <wp:effectExtent l="0" t="0" r="24765" b="26670"/>
                <wp:wrapNone/>
                <wp:docPr id="66" name="Freeform: Shap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FD0E31B" id="Freeform: Shape 66" o:spid="_x0000_s1026" style="position:absolute;margin-left:-29.95pt;margin-top:57.5pt;width:28.05pt;height:17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EF4D68"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73291F" wp14:editId="60E09B53">
                <wp:simplePos x="0" y="0"/>
                <wp:positionH relativeFrom="column">
                  <wp:posOffset>-317379</wp:posOffset>
                </wp:positionH>
                <wp:positionV relativeFrom="paragraph">
                  <wp:posOffset>356767</wp:posOffset>
                </wp:positionV>
                <wp:extent cx="356270" cy="221272"/>
                <wp:effectExtent l="0" t="0" r="24765" b="26670"/>
                <wp:wrapNone/>
                <wp:docPr id="61" name="Freeform: Shap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1CB6357" id="Freeform: Shape 61" o:spid="_x0000_s1026" style="position:absolute;margin-left:-25pt;margin-top:28.1pt;width:28.05pt;height:17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EF4D68"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7CF1E8" wp14:editId="07593311">
                <wp:simplePos x="0" y="0"/>
                <wp:positionH relativeFrom="column">
                  <wp:posOffset>-360817</wp:posOffset>
                </wp:positionH>
                <wp:positionV relativeFrom="paragraph">
                  <wp:posOffset>1047</wp:posOffset>
                </wp:positionV>
                <wp:extent cx="356270" cy="221272"/>
                <wp:effectExtent l="0" t="0" r="24765" b="26670"/>
                <wp:wrapNone/>
                <wp:docPr id="60" name="Freeform: Shap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6730C2E" id="Freeform: Shape 60" o:spid="_x0000_s1026" style="position:absolute;margin-left:-28.4pt;margin-top:.1pt;width:28.05pt;height:17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 w:rsidR="00EF4D68">
        <w:rPr>
          <w:sz w:val="20"/>
          <w:szCs w:val="20"/>
        </w:rPr>
        <w:t xml:space="preserve">              </w:t>
      </w:r>
      <w:r w:rsidR="005829B6">
        <w:rPr>
          <w:noProof/>
          <w:sz w:val="20"/>
          <w:szCs w:val="20"/>
          <w:lang w:eastAsia="ja-JP"/>
        </w:rPr>
        <w:drawing>
          <wp:inline distT="0" distB="0" distL="0" distR="0" wp14:anchorId="336C63F7" wp14:editId="6043B6F9">
            <wp:extent cx="2478320" cy="239906"/>
            <wp:effectExtent l="0" t="0" r="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6" b="25343"/>
                    <a:stretch/>
                  </pic:blipFill>
                  <pic:spPr bwMode="auto">
                    <a:xfrm>
                      <a:off x="0" y="0"/>
                      <a:ext cx="3054391" cy="29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44892">
        <w:rPr>
          <w:sz w:val="20"/>
          <w:szCs w:val="20"/>
        </w:rPr>
        <w:br/>
      </w:r>
      <w:r w:rsidR="00244892">
        <w:rPr>
          <w:sz w:val="20"/>
          <w:szCs w:val="20"/>
        </w:rPr>
        <w:br/>
      </w:r>
      <w:r w:rsidR="00EF4D68">
        <w:rPr>
          <w:sz w:val="20"/>
          <w:szCs w:val="20"/>
        </w:rPr>
        <w:t xml:space="preserve">               </w:t>
      </w:r>
      <w:r w:rsidR="005829B6">
        <w:rPr>
          <w:sz w:val="20"/>
          <w:szCs w:val="20"/>
        </w:rPr>
        <w:t xml:space="preserve"> </w:t>
      </w:r>
      <w:r w:rsidR="005829B6">
        <w:rPr>
          <w:noProof/>
          <w:sz w:val="20"/>
          <w:szCs w:val="20"/>
          <w:lang w:eastAsia="ja-JP"/>
        </w:rPr>
        <w:drawing>
          <wp:inline distT="0" distB="0" distL="0" distR="0" wp14:anchorId="129A8E03" wp14:editId="4E46B632">
            <wp:extent cx="1860252" cy="192405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955"/>
                    <a:stretch/>
                  </pic:blipFill>
                  <pic:spPr bwMode="auto">
                    <a:xfrm>
                      <a:off x="0" y="0"/>
                      <a:ext cx="2601594" cy="269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97F01" w14:textId="72592E59" w:rsidR="00E754A9" w:rsidRPr="009435CE" w:rsidRDefault="008D4F21" w:rsidP="009435CE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330F8E6" wp14:editId="4CB6DDFF">
                <wp:simplePos x="0" y="0"/>
                <wp:positionH relativeFrom="column">
                  <wp:posOffset>2553290</wp:posOffset>
                </wp:positionH>
                <wp:positionV relativeFrom="paragraph">
                  <wp:posOffset>261953</wp:posOffset>
                </wp:positionV>
                <wp:extent cx="3955480" cy="832919"/>
                <wp:effectExtent l="0" t="0" r="0" b="5715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5480" cy="8329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069DC" w14:textId="0B59A002" w:rsidR="008D4F21" w:rsidRDefault="008D4F21">
                            <w:r>
                              <w:rPr>
                                <w:noProof/>
                                <w:sz w:val="24"/>
                                <w:szCs w:val="24"/>
                                <w:lang w:eastAsia="ja-JP"/>
                              </w:rPr>
                              <w:drawing>
                                <wp:inline distT="0" distB="0" distL="0" distR="0" wp14:anchorId="085C1DCF" wp14:editId="03794023">
                                  <wp:extent cx="3766185" cy="376148"/>
                                  <wp:effectExtent l="0" t="0" r="5715" b="5080"/>
                                  <wp:docPr id="210" name="Picture 2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743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66185" cy="3761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330F8E6" id="Text Box 116" o:spid="_x0000_s1027" type="#_x0000_t202" style="position:absolute;left:0;text-align:left;margin-left:201.05pt;margin-top:20.65pt;width:311.45pt;height:65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" filled="f" stroked="f" strokeweight=".5pt">
                <v:textbox>
                  <w:txbxContent>
                    <w:p w14:paraId="20A069DC" w14:textId="0B59A002" w:rsidR="008D4F21" w:rsidRDefault="008D4F21">
                      <w:r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085C1DCF" wp14:editId="03794023">
                            <wp:extent cx="3766185" cy="376148"/>
                            <wp:effectExtent l="0" t="0" r="5715" b="5080"/>
                            <wp:docPr id="210" name="Picture 2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743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766185" cy="3761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2B42">
        <w:rPr>
          <w:sz w:val="20"/>
          <w:szCs w:val="20"/>
        </w:rPr>
        <w:t xml:space="preserve">           </w:t>
      </w:r>
      <w:r w:rsidR="005829B6">
        <w:rPr>
          <w:noProof/>
          <w:sz w:val="20"/>
          <w:szCs w:val="20"/>
          <w:lang w:eastAsia="ja-JP"/>
        </w:rPr>
        <w:drawing>
          <wp:inline distT="0" distB="0" distL="0" distR="0" wp14:anchorId="3315502E" wp14:editId="0DD9D860">
            <wp:extent cx="1818407" cy="19833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083"/>
                    <a:stretch/>
                  </pic:blipFill>
                  <pic:spPr bwMode="auto">
                    <a:xfrm>
                      <a:off x="0" y="0"/>
                      <a:ext cx="2273009" cy="247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5A7DE" w14:textId="0B0B7122" w:rsidR="008D4F21" w:rsidRDefault="008D7CC5" w:rsidP="008D4F21">
      <w:pPr>
        <w:ind w:left="-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6118CC8" wp14:editId="636AF07B">
                <wp:simplePos x="0" y="0"/>
                <wp:positionH relativeFrom="column">
                  <wp:posOffset>3006671</wp:posOffset>
                </wp:positionH>
                <wp:positionV relativeFrom="paragraph">
                  <wp:posOffset>335227</wp:posOffset>
                </wp:positionV>
                <wp:extent cx="3409014" cy="220076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9014" cy="2200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759D34" w14:textId="34E2A803" w:rsidR="008D7CC5" w:rsidRDefault="008D7CC5">
                            <w:r>
                              <w:rPr>
                                <w:noProof/>
                                <w:sz w:val="24"/>
                                <w:szCs w:val="24"/>
                                <w:lang w:eastAsia="ja-JP"/>
                              </w:rPr>
                              <w:drawing>
                                <wp:inline distT="0" distB="0" distL="0" distR="0" wp14:anchorId="765440C5" wp14:editId="6E52E3F4">
                                  <wp:extent cx="3324810" cy="1978025"/>
                                  <wp:effectExtent l="0" t="0" r="9525" b="3175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35898" cy="20441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6118CC8" id="Text Box 39" o:spid="_x0000_s1028" type="#_x0000_t202" style="position:absolute;left:0;text-align:left;margin-left:236.75pt;margin-top:26.4pt;width:268.45pt;height:173.3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" filled="f" stroked="f" strokeweight=".5pt">
                <v:textbox>
                  <w:txbxContent>
                    <w:p w14:paraId="33759D34" w14:textId="34E2A803" w:rsidR="008D7CC5" w:rsidRDefault="008D7CC5">
                      <w:r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65440C5" wp14:editId="6E52E3F4">
                            <wp:extent cx="3324810" cy="1978025"/>
                            <wp:effectExtent l="0" t="0" r="9525" b="3175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435898" cy="20441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F8BECFB" w14:textId="4E4A2ED8" w:rsidR="008D4F21" w:rsidRDefault="008D4F21" w:rsidP="008D4F21">
      <w:pPr>
        <w:ind w:left="-567"/>
        <w:rPr>
          <w:sz w:val="24"/>
          <w:szCs w:val="24"/>
        </w:rPr>
      </w:pPr>
    </w:p>
    <w:p w14:paraId="0A09F281" w14:textId="2C63C864" w:rsidR="00E754A9" w:rsidRDefault="00E754A9" w:rsidP="008D4F21">
      <w:pPr>
        <w:ind w:left="-567"/>
        <w:rPr>
          <w:sz w:val="24"/>
          <w:szCs w:val="24"/>
        </w:rPr>
      </w:pPr>
      <w:r>
        <w:rPr>
          <w:sz w:val="24"/>
          <w:szCs w:val="24"/>
        </w:rPr>
        <w:t>T</w:t>
      </w:r>
      <w:r w:rsidRPr="00EB25A2">
        <w:rPr>
          <w:sz w:val="24"/>
          <w:szCs w:val="24"/>
        </w:rPr>
        <w:t xml:space="preserve">hink about how your super powers can help </w:t>
      </w:r>
      <w:r w:rsidR="008D7CC5">
        <w:rPr>
          <w:sz w:val="24"/>
          <w:szCs w:val="24"/>
        </w:rPr>
        <w:br/>
      </w:r>
      <w:r>
        <w:rPr>
          <w:sz w:val="24"/>
          <w:szCs w:val="24"/>
        </w:rPr>
        <w:t>care for the</w:t>
      </w:r>
      <w:r w:rsidR="008D7CC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nvironment and protect </w:t>
      </w:r>
      <w:r w:rsidR="008D7CC5">
        <w:rPr>
          <w:sz w:val="24"/>
          <w:szCs w:val="24"/>
        </w:rPr>
        <w:br/>
      </w:r>
      <w:r>
        <w:rPr>
          <w:sz w:val="24"/>
          <w:szCs w:val="24"/>
        </w:rPr>
        <w:t>our ocean!</w:t>
      </w:r>
    </w:p>
    <w:p w14:paraId="14267B0F" w14:textId="42E8941D" w:rsidR="00EF4D68" w:rsidRPr="005829B6" w:rsidRDefault="00E754A9" w:rsidP="00244892">
      <w:pPr>
        <w:ind w:left="-567"/>
        <w:rPr>
          <w:sz w:val="24"/>
          <w:szCs w:val="24"/>
        </w:rPr>
      </w:pPr>
      <w:r>
        <w:rPr>
          <w:sz w:val="24"/>
          <w:szCs w:val="24"/>
        </w:rPr>
        <w:t xml:space="preserve">Do you </w:t>
      </w:r>
      <w:r w:rsidR="00EF4D68" w:rsidRPr="005829B6">
        <w:rPr>
          <w:sz w:val="24"/>
          <w:szCs w:val="24"/>
        </w:rPr>
        <w:t>have</w:t>
      </w:r>
      <w:r>
        <w:rPr>
          <w:sz w:val="24"/>
          <w:szCs w:val="24"/>
        </w:rPr>
        <w:t xml:space="preserve"> any other super powers</w:t>
      </w:r>
      <w:r w:rsidR="00EF4D68" w:rsidRPr="005829B6">
        <w:rPr>
          <w:sz w:val="24"/>
          <w:szCs w:val="24"/>
        </w:rPr>
        <w:t>?</w:t>
      </w:r>
      <w:r w:rsidR="003F516E" w:rsidRPr="003F516E">
        <w:rPr>
          <w:noProof/>
          <w:sz w:val="24"/>
          <w:szCs w:val="24"/>
        </w:rPr>
        <w:t xml:space="preserve"> </w:t>
      </w:r>
    </w:p>
    <w:p w14:paraId="10FE3212" w14:textId="07ACEDB6" w:rsidR="00244892" w:rsidRDefault="00EF4D68" w:rsidP="00EF4D68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AD0CF37" wp14:editId="7B1D69DD">
                <wp:simplePos x="0" y="0"/>
                <wp:positionH relativeFrom="column">
                  <wp:posOffset>-291979</wp:posOffset>
                </wp:positionH>
                <wp:positionV relativeFrom="paragraph">
                  <wp:posOffset>334457</wp:posOffset>
                </wp:positionV>
                <wp:extent cx="356270" cy="221272"/>
                <wp:effectExtent l="0" t="0" r="24765" b="26670"/>
                <wp:wrapNone/>
                <wp:docPr id="62" name="Freeform: 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6938BE3" id="Freeform: Shape 62" o:spid="_x0000_s1026" style="position:absolute;margin-left:-23pt;margin-top:26.35pt;width:28.05pt;height:17.4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3F9FCDA" wp14:editId="4D914CE2">
                <wp:simplePos x="0" y="0"/>
                <wp:positionH relativeFrom="column">
                  <wp:posOffset>-316333</wp:posOffset>
                </wp:positionH>
                <wp:positionV relativeFrom="paragraph">
                  <wp:posOffset>8752</wp:posOffset>
                </wp:positionV>
                <wp:extent cx="356270" cy="228806"/>
                <wp:effectExtent l="0" t="0" r="24765" b="19050"/>
                <wp:wrapNone/>
                <wp:docPr id="59" name="Freeform: Shap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56270" cy="228806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7087A15" id="Freeform: Shape 59" o:spid="_x0000_s1026" style="position:absolute;margin-left:-24.9pt;margin-top:.7pt;width:28.05pt;height:1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904;320705,29197;320705,202365;43337,209894;29113,17904" o:connectangles="0,0,0,0,0"/>
              </v:shape>
            </w:pict>
          </mc:Fallback>
        </mc:AlternateContent>
      </w:r>
      <w:r>
        <w:rPr>
          <w:sz w:val="20"/>
          <w:szCs w:val="20"/>
        </w:rPr>
        <w:t xml:space="preserve">               </w:t>
      </w:r>
      <w:r w:rsidR="00244892">
        <w:rPr>
          <w:sz w:val="20"/>
          <w:szCs w:val="20"/>
        </w:rPr>
        <w:t>_________________________________________</w:t>
      </w:r>
      <w:r w:rsidR="003F516E">
        <w:rPr>
          <w:sz w:val="20"/>
          <w:szCs w:val="20"/>
        </w:rPr>
        <w:t>____</w:t>
      </w:r>
      <w:r w:rsidR="00E754A9">
        <w:rPr>
          <w:sz w:val="20"/>
          <w:szCs w:val="20"/>
        </w:rPr>
        <w:t xml:space="preserve">      </w:t>
      </w:r>
    </w:p>
    <w:p w14:paraId="3E1582CC" w14:textId="1412233D" w:rsidR="00EF4D68" w:rsidRDefault="00EF4D68" w:rsidP="00EF4D68">
      <w:pPr>
        <w:ind w:left="-567"/>
        <w:rPr>
          <w:sz w:val="20"/>
          <w:szCs w:val="20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691512A" wp14:editId="16DE9083">
                <wp:simplePos x="0" y="0"/>
                <wp:positionH relativeFrom="column">
                  <wp:posOffset>-301505</wp:posOffset>
                </wp:positionH>
                <wp:positionV relativeFrom="paragraph">
                  <wp:posOffset>304800</wp:posOffset>
                </wp:positionV>
                <wp:extent cx="356270" cy="221272"/>
                <wp:effectExtent l="0" t="0" r="24765" b="26670"/>
                <wp:wrapNone/>
                <wp:docPr id="63" name="Freeform: Shap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70" cy="221272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84F0407" id="Freeform: Shape 63" o:spid="_x0000_s1026" style="position:absolute;margin-left:-23.75pt;margin-top:24pt;width:28.05pt;height:17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" path="m40466,23507c104721,-16035,378218,-2031,445768,38335v67550,40366,64255,187823,,227365c381513,305242,127787,314303,60237,275585,-7313,236867,-23789,63049,40466,23507xe" filled="f" strokecolor="black [3213]" strokeweight="1pt">
                <v:stroke joinstyle="miter"/>
                <v:path arrowok="t" o:connecttype="custom" o:connectlocs="29113,17314;320705,28236;320705,195702;43337,202983;29113,17314" o:connectangles="0,0,0,0,0"/>
              </v:shape>
            </w:pict>
          </mc:Fallback>
        </mc:AlternateContent>
      </w:r>
      <w:r>
        <w:rPr>
          <w:sz w:val="20"/>
          <w:szCs w:val="20"/>
        </w:rPr>
        <w:t xml:space="preserve">                  </w:t>
      </w:r>
      <w:r w:rsidR="00244892">
        <w:rPr>
          <w:sz w:val="20"/>
          <w:szCs w:val="20"/>
        </w:rPr>
        <w:t>___________________________________________</w:t>
      </w:r>
    </w:p>
    <w:p w14:paraId="14305D03" w14:textId="18988005" w:rsidR="00244892" w:rsidRDefault="00EF4D68" w:rsidP="00244892">
      <w:pPr>
        <w:ind w:left="-567"/>
        <w:rPr>
          <w:sz w:val="20"/>
          <w:szCs w:val="20"/>
        </w:rPr>
      </w:pPr>
      <w:r>
        <w:rPr>
          <w:sz w:val="20"/>
          <w:szCs w:val="20"/>
        </w:rPr>
        <w:t xml:space="preserve">                  </w:t>
      </w:r>
      <w:r w:rsidR="00244892">
        <w:rPr>
          <w:sz w:val="20"/>
          <w:szCs w:val="20"/>
        </w:rPr>
        <w:t>____________________________________________</w:t>
      </w:r>
    </w:p>
    <w:p w14:paraId="39D32861" w14:textId="74D17B31" w:rsidR="00E754A9" w:rsidRDefault="00E754A9" w:rsidP="00244892">
      <w:pPr>
        <w:ind w:left="-567"/>
        <w:rPr>
          <w:sz w:val="20"/>
          <w:szCs w:val="20"/>
        </w:rPr>
        <w:sectPr w:rsidR="00E754A9" w:rsidSect="00CE7F3C">
          <w:pgSz w:w="11906" w:h="16838"/>
          <w:pgMar w:top="1175" w:right="849" w:bottom="709" w:left="1440" w:header="708" w:footer="0" w:gutter="0"/>
          <w:cols w:space="708"/>
          <w:docGrid w:linePitch="360"/>
        </w:sectPr>
      </w:pPr>
    </w:p>
    <w:p w14:paraId="6BF72E14" w14:textId="7D5D0ECB" w:rsidR="00EB25A2" w:rsidRDefault="009647F9" w:rsidP="00203690">
      <w:pPr>
        <w:ind w:left="-567"/>
        <w:rPr>
          <w:sz w:val="20"/>
          <w:szCs w:val="20"/>
        </w:rPr>
      </w:pPr>
      <w:r>
        <w:rPr>
          <w:noProof/>
          <w:sz w:val="20"/>
          <w:szCs w:val="20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351881D0" wp14:editId="7A9E9573">
                <wp:simplePos x="0" y="0"/>
                <wp:positionH relativeFrom="column">
                  <wp:posOffset>-431867</wp:posOffset>
                </wp:positionH>
                <wp:positionV relativeFrom="paragraph">
                  <wp:posOffset>711096</wp:posOffset>
                </wp:positionV>
                <wp:extent cx="2427123" cy="1905521"/>
                <wp:effectExtent l="38100" t="95250" r="11430" b="11430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46604">
                          <a:off x="0" y="0"/>
                          <a:ext cx="2427123" cy="19055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6F70D2" w14:textId="7C664227" w:rsidR="0066600C" w:rsidRDefault="00803B60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2F368F2A" wp14:editId="5B9F6968">
                                  <wp:extent cx="2840400" cy="1983600"/>
                                  <wp:effectExtent l="0" t="0" r="1270" b="3175"/>
                                  <wp:docPr id="31" name="Picture 3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 preferRelativeResize="0"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40400" cy="1983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1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881D0" id="Text Box 203" o:spid="_x0000_s1029" type="#_x0000_t202" style="position:absolute;left:0;text-align:left;margin-left:-34pt;margin-top:56pt;width:191.1pt;height:150.05pt;rotation:-386003fd;z-index:251659263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" filled="f" stroked="f" strokeweight=".5pt">
                <v:textbox style="mso-fit-shape-to-text:t">
                  <w:txbxContent>
                    <w:p w14:paraId="076F70D2" w14:textId="7C664227" w:rsidR="0066600C" w:rsidRDefault="00803B60"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2F368F2A" wp14:editId="5B9F6968">
                            <wp:extent cx="2840400" cy="1983600"/>
                            <wp:effectExtent l="0" t="0" r="1270" b="3175"/>
                            <wp:docPr id="31" name="Picture 3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 preferRelativeResize="0"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40400" cy="19836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1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94249"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F017986" wp14:editId="3E56249F">
                <wp:simplePos x="0" y="0"/>
                <wp:positionH relativeFrom="column">
                  <wp:posOffset>3918857</wp:posOffset>
                </wp:positionH>
                <wp:positionV relativeFrom="paragraph">
                  <wp:posOffset>408668</wp:posOffset>
                </wp:positionV>
                <wp:extent cx="2231662" cy="1752509"/>
                <wp:effectExtent l="0" t="0" r="0" b="63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1662" cy="17525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6141F6" w14:textId="705E258F" w:rsidR="00294249" w:rsidRDefault="00294249">
                            <w:r>
                              <w:rPr>
                                <w:noProof/>
                                <w:sz w:val="20"/>
                                <w:szCs w:val="20"/>
                                <w:lang w:eastAsia="ja-JP"/>
                              </w:rPr>
                              <w:drawing>
                                <wp:inline distT="0" distB="0" distL="0" distR="0" wp14:anchorId="66D3E0A6" wp14:editId="11DB3E30">
                                  <wp:extent cx="2115306" cy="1542795"/>
                                  <wp:effectExtent l="0" t="0" r="0" b="63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414" t="2409" b="1426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77408" cy="16610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F017986" id="Text Box 36" o:spid="_x0000_s1030" type="#_x0000_t202" style="position:absolute;left:0;text-align:left;margin-left:308.55pt;margin-top:32.2pt;width:175.7pt;height:138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" filled="f" stroked="f" strokeweight=".5pt">
                <v:textbox>
                  <w:txbxContent>
                    <w:p w14:paraId="406141F6" w14:textId="705E258F" w:rsidR="00294249" w:rsidRDefault="00294249"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6D3E0A6" wp14:editId="11DB3E30">
                            <wp:extent cx="2115306" cy="1542795"/>
                            <wp:effectExtent l="0" t="0" r="0" b="63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414" t="2409" b="1426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277408" cy="16610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FF4">
        <w:rPr>
          <w:noProof/>
          <w:sz w:val="24"/>
          <w:szCs w:val="24"/>
          <w:lang w:eastAsia="ja-JP"/>
        </w:rPr>
        <w:drawing>
          <wp:inline distT="0" distB="0" distL="0" distR="0" wp14:anchorId="13862DAE" wp14:editId="47D02A36">
            <wp:extent cx="6084973" cy="51816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35"/>
                    <a:stretch/>
                  </pic:blipFill>
                  <pic:spPr bwMode="auto">
                    <a:xfrm>
                      <a:off x="0" y="0"/>
                      <a:ext cx="6336856" cy="539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B96BE" w14:textId="437CFC32" w:rsidR="00476C8D" w:rsidRPr="00B35DD2" w:rsidRDefault="0066600C" w:rsidP="00476C8D">
      <w:pPr>
        <w:ind w:left="-567"/>
        <w:rPr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93B4876" wp14:editId="20632D7C">
                <wp:simplePos x="0" y="0"/>
                <wp:positionH relativeFrom="column">
                  <wp:posOffset>-705228</wp:posOffset>
                </wp:positionH>
                <wp:positionV relativeFrom="paragraph">
                  <wp:posOffset>170576</wp:posOffset>
                </wp:positionV>
                <wp:extent cx="4013863" cy="4887928"/>
                <wp:effectExtent l="19050" t="19050" r="43815" b="46355"/>
                <wp:wrapNone/>
                <wp:docPr id="194" name="Freeform: Shap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013863" cy="4887928"/>
                        </a:xfrm>
                        <a:custGeom>
                          <a:avLst/>
                          <a:gdLst>
                            <a:gd name="connsiteX0" fmla="*/ 40466 w 495202"/>
                            <a:gd name="connsiteY0" fmla="*/ 23507 h 300416"/>
                            <a:gd name="connsiteX1" fmla="*/ 445768 w 495202"/>
                            <a:gd name="connsiteY1" fmla="*/ 38335 h 300416"/>
                            <a:gd name="connsiteX2" fmla="*/ 445768 w 495202"/>
                            <a:gd name="connsiteY2" fmla="*/ 265700 h 300416"/>
                            <a:gd name="connsiteX3" fmla="*/ 60237 w 495202"/>
                            <a:gd name="connsiteY3" fmla="*/ 275585 h 300416"/>
                            <a:gd name="connsiteX4" fmla="*/ 40466 w 495202"/>
                            <a:gd name="connsiteY4" fmla="*/ 23507 h 3004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95202" h="300416">
                              <a:moveTo>
                                <a:pt x="40466" y="23507"/>
                              </a:moveTo>
                              <a:cubicBezTo>
                                <a:pt x="104721" y="-16035"/>
                                <a:pt x="378218" y="-2031"/>
                                <a:pt x="445768" y="38335"/>
                              </a:cubicBezTo>
                              <a:cubicBezTo>
                                <a:pt x="513318" y="78701"/>
                                <a:pt x="510023" y="226158"/>
                                <a:pt x="445768" y="265700"/>
                              </a:cubicBezTo>
                              <a:cubicBezTo>
                                <a:pt x="381513" y="305242"/>
                                <a:pt x="127787" y="314303"/>
                                <a:pt x="60237" y="275585"/>
                              </a:cubicBezTo>
                              <a:cubicBezTo>
                                <a:pt x="-7313" y="236867"/>
                                <a:pt x="-23789" y="63049"/>
                                <a:pt x="40466" y="23507"/>
                              </a:cubicBezTo>
                              <a:close/>
                            </a:path>
                          </a:pathLst>
                        </a:cu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A9AC212" id="Freeform: Shape 194" o:spid="_x0000_s1026" style="position:absolute;margin-left:-55.55pt;margin-top:13.45pt;width:316.05pt;height:384.9pt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5202,300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" path="m40466,23507c104721,-16035,378218,-2031,445768,38335v67550,40366,64255,187823,,227365c381513,305242,127787,314303,60237,275585,-7313,236867,-23789,63049,40466,23507xe" filled="f" strokecolor="black [3213]" strokeweight="4.5pt">
                <v:stroke joinstyle="miter"/>
                <v:path arrowok="t" o:connecttype="custom" o:connectlocs="327997,382471;3613175,623731;3613175,4323080;488251,4483914;327997,382471" o:connectangles="0,0,0,0,0"/>
              </v:shape>
            </w:pict>
          </mc:Fallback>
        </mc:AlternateContent>
      </w:r>
      <w:r w:rsidR="009A65E1"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B9956E5" wp14:editId="5E5DDEB1">
                <wp:simplePos x="0" y="0"/>
                <wp:positionH relativeFrom="column">
                  <wp:posOffset>3413156</wp:posOffset>
                </wp:positionH>
                <wp:positionV relativeFrom="paragraph">
                  <wp:posOffset>912960</wp:posOffset>
                </wp:positionV>
                <wp:extent cx="2962169" cy="3905885"/>
                <wp:effectExtent l="247650" t="190500" r="238760" b="18986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70228">
                          <a:off x="0" y="0"/>
                          <a:ext cx="2962169" cy="3905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571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033170F" w14:textId="7A392C0B" w:rsidR="001A4618" w:rsidRPr="008D2B42" w:rsidRDefault="001A4618" w:rsidP="001A461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B9956E5" id="Text Box 110" o:spid="_x0000_s1031" type="#_x0000_t202" style="position:absolute;left:0;text-align:left;margin-left:268.75pt;margin-top:71.9pt;width:233.25pt;height:307.55pt;rotation:404388fd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" fillcolor="white [3201]" strokecolor="black [3213]" strokeweight="4.5pt">
                <v:textbox>
                  <w:txbxContent>
                    <w:p w14:paraId="7033170F" w14:textId="7A392C0B" w:rsidR="001A4618" w:rsidRPr="008D2B42" w:rsidRDefault="001A4618" w:rsidP="001A461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5DD2" w:rsidRPr="00B35DD2">
        <w:rPr>
          <w:sz w:val="24"/>
          <w:szCs w:val="24"/>
        </w:rPr>
        <w:t xml:space="preserve">  </w:t>
      </w:r>
    </w:p>
    <w:p w14:paraId="0B98A199" w14:textId="797D33C6" w:rsidR="00E754A9" w:rsidRDefault="00E754A9" w:rsidP="00203690">
      <w:pPr>
        <w:ind w:left="-567"/>
        <w:rPr>
          <w:sz w:val="20"/>
          <w:szCs w:val="20"/>
        </w:rPr>
      </w:pPr>
    </w:p>
    <w:p w14:paraId="01F68E08" w14:textId="31940480" w:rsidR="00E55D28" w:rsidRDefault="00E55D28" w:rsidP="00203690">
      <w:pPr>
        <w:ind w:left="-567"/>
        <w:rPr>
          <w:sz w:val="20"/>
          <w:szCs w:val="20"/>
        </w:rPr>
      </w:pPr>
    </w:p>
    <w:p w14:paraId="7B896F6D" w14:textId="51125995" w:rsidR="00091695" w:rsidRDefault="00091695" w:rsidP="00203690">
      <w:pPr>
        <w:ind w:left="-567"/>
        <w:rPr>
          <w:sz w:val="20"/>
          <w:szCs w:val="20"/>
        </w:rPr>
      </w:pPr>
    </w:p>
    <w:p w14:paraId="13025831" w14:textId="480398B2" w:rsidR="00091695" w:rsidRDefault="00A75CE8" w:rsidP="00203690">
      <w:pPr>
        <w:ind w:left="-567"/>
        <w:rPr>
          <w:noProof/>
          <w:sz w:val="24"/>
          <w:szCs w:val="24"/>
        </w:rPr>
      </w:pPr>
      <w:r>
        <w:rPr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DBC6D5F" wp14:editId="61C7C6C7">
                <wp:simplePos x="0" y="0"/>
                <wp:positionH relativeFrom="column">
                  <wp:posOffset>3884297</wp:posOffset>
                </wp:positionH>
                <wp:positionV relativeFrom="paragraph">
                  <wp:posOffset>12700</wp:posOffset>
                </wp:positionV>
                <wp:extent cx="2231858" cy="517358"/>
                <wp:effectExtent l="0" t="57150" r="0" b="5461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2345">
                          <a:off x="0" y="0"/>
                          <a:ext cx="2231858" cy="5173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C35BE6" w14:textId="7E5BAD5C" w:rsidR="00A23221" w:rsidRDefault="00A23221" w:rsidP="00DB42F0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  <w:lang w:eastAsia="ja-JP"/>
                              </w:rPr>
                              <w:drawing>
                                <wp:inline distT="0" distB="0" distL="0" distR="0" wp14:anchorId="1E169CEF" wp14:editId="648F2FB3">
                                  <wp:extent cx="2030297" cy="176526"/>
                                  <wp:effectExtent l="0" t="0" r="0" b="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3026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0453" cy="1852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6512EB2C" wp14:editId="21D4D0FA">
                                  <wp:extent cx="1289888" cy="173827"/>
                                  <wp:effectExtent l="0" t="0" r="0" b="0"/>
                                  <wp:docPr id="225" name="Picture 2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757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0809" cy="1968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DBC6D5F" id="Text Box 125" o:spid="_x0000_s1032" type="#_x0000_t202" style="position:absolute;left:0;text-align:left;margin-left:305.85pt;margin-top:1pt;width:175.75pt;height:40.75pt;rotation:221015fd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" filled="f" stroked="f" strokeweight=".5pt">
                <v:textbox>
                  <w:txbxContent>
                    <w:p w14:paraId="61C35BE6" w14:textId="7E5BAD5C" w:rsidR="00A23221" w:rsidRDefault="00A23221" w:rsidP="00DB42F0">
                      <w:pPr>
                        <w:jc w:val="center"/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E169CEF" wp14:editId="648F2FB3">
                            <wp:extent cx="2030297" cy="176526"/>
                            <wp:effectExtent l="0" t="0" r="0" b="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3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3026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30453" cy="1852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512EB2C" wp14:editId="21D4D0FA">
                            <wp:extent cx="1289888" cy="173827"/>
                            <wp:effectExtent l="0" t="0" r="0" b="0"/>
                            <wp:docPr id="225" name="Picture 2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757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60809" cy="1968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706AC15" w14:textId="02856DF1" w:rsidR="0066600C" w:rsidRDefault="0066600C" w:rsidP="00203690">
      <w:pPr>
        <w:ind w:left="-567"/>
        <w:rPr>
          <w:noProof/>
          <w:sz w:val="24"/>
          <w:szCs w:val="24"/>
        </w:rPr>
      </w:pPr>
    </w:p>
    <w:p w14:paraId="37F89B44" w14:textId="4164DEEE" w:rsidR="0066600C" w:rsidRDefault="0066600C" w:rsidP="00203690">
      <w:pPr>
        <w:ind w:left="-567"/>
        <w:rPr>
          <w:noProof/>
          <w:sz w:val="24"/>
          <w:szCs w:val="24"/>
        </w:rPr>
      </w:pPr>
    </w:p>
    <w:p w14:paraId="0140A84A" w14:textId="3B721929" w:rsidR="0066600C" w:rsidRDefault="0066600C" w:rsidP="00203690">
      <w:pPr>
        <w:ind w:left="-567"/>
        <w:rPr>
          <w:noProof/>
          <w:sz w:val="24"/>
          <w:szCs w:val="24"/>
        </w:rPr>
      </w:pPr>
    </w:p>
    <w:p w14:paraId="0C4750EC" w14:textId="3A503BD0" w:rsidR="0066600C" w:rsidRDefault="0066600C" w:rsidP="00203690">
      <w:pPr>
        <w:ind w:left="-567"/>
        <w:rPr>
          <w:noProof/>
          <w:sz w:val="24"/>
          <w:szCs w:val="24"/>
        </w:rPr>
      </w:pPr>
    </w:p>
    <w:p w14:paraId="1B2B532E" w14:textId="3023D533" w:rsidR="0066600C" w:rsidRDefault="0066600C" w:rsidP="00203690">
      <w:pPr>
        <w:ind w:left="-567"/>
        <w:rPr>
          <w:noProof/>
          <w:sz w:val="24"/>
          <w:szCs w:val="24"/>
        </w:rPr>
      </w:pPr>
      <w:bookmarkStart w:id="0" w:name="_GoBack"/>
      <w:bookmarkEnd w:id="0"/>
    </w:p>
    <w:p w14:paraId="19E920B5" w14:textId="6DA6E882" w:rsidR="0066600C" w:rsidRDefault="0066600C" w:rsidP="00203690">
      <w:pPr>
        <w:ind w:left="-567"/>
        <w:rPr>
          <w:noProof/>
          <w:sz w:val="24"/>
          <w:szCs w:val="24"/>
        </w:rPr>
      </w:pPr>
    </w:p>
    <w:p w14:paraId="3A9CE129" w14:textId="2E1B5E5A" w:rsidR="0066600C" w:rsidRDefault="0066600C" w:rsidP="00203690">
      <w:pPr>
        <w:ind w:left="-567"/>
        <w:rPr>
          <w:sz w:val="20"/>
          <w:szCs w:val="20"/>
        </w:rPr>
      </w:pPr>
    </w:p>
    <w:p w14:paraId="39D0B7FA" w14:textId="461653BB" w:rsidR="00091695" w:rsidRDefault="00FD735F" w:rsidP="00203690">
      <w:pPr>
        <w:ind w:left="-567"/>
        <w:rPr>
          <w:noProof/>
          <w:lang w:val="en-US"/>
        </w:rPr>
      </w:pPr>
      <w:r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4906286" wp14:editId="771D0BEE">
                <wp:simplePos x="0" y="0"/>
                <wp:positionH relativeFrom="column">
                  <wp:posOffset>-411430</wp:posOffset>
                </wp:positionH>
                <wp:positionV relativeFrom="paragraph">
                  <wp:posOffset>201967</wp:posOffset>
                </wp:positionV>
                <wp:extent cx="3473355" cy="589640"/>
                <wp:effectExtent l="0" t="0" r="0" b="127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3355" cy="589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471230" w14:textId="7CE782DF" w:rsidR="00F30FB5" w:rsidRDefault="00F30FB5" w:rsidP="0066600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A3FF695" wp14:editId="55C6C30C">
                                  <wp:extent cx="3200400" cy="214241"/>
                                  <wp:effectExtent l="0" t="0" r="0" b="0"/>
                                  <wp:docPr id="214" name="Picture 2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4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1" b="237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46730" cy="2307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sz w:val="24"/>
                                <w:szCs w:val="24"/>
                                <w:lang w:eastAsia="ja-JP"/>
                              </w:rPr>
                              <w:drawing>
                                <wp:inline distT="0" distB="0" distL="0" distR="0" wp14:anchorId="56BF761E" wp14:editId="03087FB9">
                                  <wp:extent cx="1658439" cy="217180"/>
                                  <wp:effectExtent l="0" t="0" r="0" b="0"/>
                                  <wp:docPr id="215" name="Picture 2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926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05760" cy="2757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4906286" id="Text Box 200" o:spid="_x0000_s1033" type="#_x0000_t202" style="position:absolute;left:0;text-align:left;margin-left:-32.4pt;margin-top:15.9pt;width:273.5pt;height:46.4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" filled="f" stroked="f" strokeweight=".5pt">
                <v:textbox>
                  <w:txbxContent>
                    <w:p w14:paraId="55471230" w14:textId="7CE782DF" w:rsidR="00F30FB5" w:rsidRDefault="00F30FB5" w:rsidP="0066600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3FF695" wp14:editId="55C6C30C">
                            <wp:extent cx="3200400" cy="214241"/>
                            <wp:effectExtent l="0" t="0" r="0" b="0"/>
                            <wp:docPr id="214" name="Picture 2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4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1" b="237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446730" cy="2307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6BF761E" wp14:editId="03087FB9">
                            <wp:extent cx="1658439" cy="217180"/>
                            <wp:effectExtent l="0" t="0" r="0" b="0"/>
                            <wp:docPr id="215" name="Picture 2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4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926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05760" cy="2757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6795958" w14:textId="3F2C0803" w:rsidR="00E55D28" w:rsidRDefault="00E55D28" w:rsidP="00203690">
      <w:pPr>
        <w:ind w:left="-567"/>
        <w:rPr>
          <w:noProof/>
          <w:lang w:val="en-US"/>
        </w:rPr>
      </w:pPr>
    </w:p>
    <w:p w14:paraId="6B355FB9" w14:textId="65F82064" w:rsidR="00E55D28" w:rsidRDefault="00E55D28" w:rsidP="00203690">
      <w:pPr>
        <w:ind w:left="-567"/>
        <w:rPr>
          <w:noProof/>
          <w:lang w:val="en-US"/>
        </w:rPr>
      </w:pPr>
    </w:p>
    <w:p w14:paraId="7809A9AA" w14:textId="42A8EF7B" w:rsidR="00E55D28" w:rsidRDefault="004C0ECB" w:rsidP="00203690">
      <w:pPr>
        <w:ind w:left="-567"/>
        <w:rPr>
          <w:noProof/>
          <w:lang w:val="en-US"/>
        </w:rPr>
      </w:pPr>
      <w:r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B7C218C" wp14:editId="5E85302C">
                <wp:simplePos x="0" y="0"/>
                <wp:positionH relativeFrom="column">
                  <wp:posOffset>3463225</wp:posOffset>
                </wp:positionH>
                <wp:positionV relativeFrom="paragraph">
                  <wp:posOffset>222186</wp:posOffset>
                </wp:positionV>
                <wp:extent cx="2961490" cy="3323526"/>
                <wp:effectExtent l="38100" t="38100" r="29845" b="29845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1490" cy="3323526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1DDB897" id="Rectangle 226" o:spid="_x0000_s1026" style="position:absolute;margin-left:272.7pt;margin-top:17.5pt;width:233.2pt;height:261.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" filled="f" strokecolor="black [3213]" strokeweight="6pt"/>
            </w:pict>
          </mc:Fallback>
        </mc:AlternateContent>
      </w:r>
    </w:p>
    <w:p w14:paraId="17D801CB" w14:textId="03785F48" w:rsidR="00E754A9" w:rsidRDefault="004962CF" w:rsidP="00203690">
      <w:pPr>
        <w:ind w:left="-567"/>
        <w:rPr>
          <w:sz w:val="20"/>
          <w:szCs w:val="20"/>
        </w:rPr>
      </w:pPr>
      <w:r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C063309" wp14:editId="5B227CD7">
                <wp:simplePos x="0" y="0"/>
                <wp:positionH relativeFrom="column">
                  <wp:posOffset>247973</wp:posOffset>
                </wp:positionH>
                <wp:positionV relativeFrom="paragraph">
                  <wp:posOffset>276580</wp:posOffset>
                </wp:positionV>
                <wp:extent cx="3533140" cy="3201681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140" cy="32016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2752AC" w14:textId="5EA77412" w:rsidR="004962CF" w:rsidRDefault="004962CF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591CCCDA" wp14:editId="54F39E66">
                                  <wp:extent cx="2917594" cy="2499196"/>
                                  <wp:effectExtent l="57150" t="76200" r="54610" b="73025"/>
                                  <wp:docPr id="57" name="Picture 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21448803">
                                            <a:off x="0" y="0"/>
                                            <a:ext cx="2993417" cy="25641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63309" id="Text Box 46" o:spid="_x0000_s1034" type="#_x0000_t202" style="position:absolute;left:0;text-align:left;margin-left:19.55pt;margin-top:21.8pt;width:278.2pt;height:252.1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" filled="f" stroked="f" strokeweight=".5pt">
                <v:textbox>
                  <w:txbxContent>
                    <w:p w14:paraId="022752AC" w14:textId="5EA77412" w:rsidR="004962CF" w:rsidRDefault="004962CF"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591CCCDA" wp14:editId="54F39E66">
                            <wp:extent cx="2917594" cy="2499196"/>
                            <wp:effectExtent l="57150" t="76200" r="54610" b="73025"/>
                            <wp:docPr id="57" name="Picture 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21448803">
                                      <a:off x="0" y="0"/>
                                      <a:ext cx="2993417" cy="25641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42817"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7CEE9CF" wp14:editId="47F0F64F">
                <wp:simplePos x="0" y="0"/>
                <wp:positionH relativeFrom="column">
                  <wp:posOffset>3983525</wp:posOffset>
                </wp:positionH>
                <wp:positionV relativeFrom="paragraph">
                  <wp:posOffset>16391</wp:posOffset>
                </wp:positionV>
                <wp:extent cx="2401287" cy="325924"/>
                <wp:effectExtent l="0" t="0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1287" cy="3259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B14AE" w14:textId="2E9716D3" w:rsidR="00CD1577" w:rsidRDefault="00242817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7553616F" wp14:editId="558FE684">
                                  <wp:extent cx="2211705" cy="189230"/>
                                  <wp:effectExtent l="0" t="0" r="0" b="127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4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944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11705" cy="1892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7CEE9CF" id="Text Box 218" o:spid="_x0000_s1035" type="#_x0000_t202" style="position:absolute;left:0;text-align:left;margin-left:313.65pt;margin-top:1.3pt;width:189.1pt;height:25.6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" filled="f" stroked="f" strokeweight=".5pt">
                <v:textbox>
                  <w:txbxContent>
                    <w:p w14:paraId="0BCB14AE" w14:textId="2E9716D3" w:rsidR="00CD1577" w:rsidRDefault="00242817">
                      <w:r>
                        <w:rPr>
                          <w:noProof/>
                        </w:rPr>
                        <w:drawing>
                          <wp:inline distT="0" distB="0" distL="0" distR="0" wp14:anchorId="7553616F" wp14:editId="558FE684">
                            <wp:extent cx="2211705" cy="189230"/>
                            <wp:effectExtent l="0" t="0" r="0" b="127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4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944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211705" cy="1892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30FB5">
        <w:rPr>
          <w:noProof/>
          <w:sz w:val="20"/>
          <w:szCs w:val="20"/>
          <w:lang w:eastAsia="ja-JP"/>
        </w:rPr>
        <w:drawing>
          <wp:inline distT="0" distB="0" distL="0" distR="0" wp14:anchorId="4A11DC99" wp14:editId="2156CA5F">
            <wp:extent cx="2757826" cy="276528"/>
            <wp:effectExtent l="0" t="0" r="0" b="952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79"/>
                    <a:stretch/>
                  </pic:blipFill>
                  <pic:spPr bwMode="auto">
                    <a:xfrm>
                      <a:off x="0" y="0"/>
                      <a:ext cx="2900437" cy="290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2C950" w14:textId="745F34C5" w:rsidR="00EB25A2" w:rsidRDefault="004962CF" w:rsidP="00203690">
      <w:pPr>
        <w:ind w:left="-567"/>
        <w:rPr>
          <w:sz w:val="20"/>
          <w:szCs w:val="20"/>
        </w:rPr>
      </w:pPr>
      <w:r>
        <w:rPr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8966096" wp14:editId="1CEDB4E2">
                <wp:simplePos x="0" y="0"/>
                <wp:positionH relativeFrom="column">
                  <wp:posOffset>-836908</wp:posOffset>
                </wp:positionH>
                <wp:positionV relativeFrom="paragraph">
                  <wp:posOffset>315777</wp:posOffset>
                </wp:positionV>
                <wp:extent cx="1424122" cy="2518475"/>
                <wp:effectExtent l="0" t="0" r="508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122" cy="2518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8D09C6" w14:textId="1AA99AE3" w:rsidR="004962CF" w:rsidRDefault="004962CF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77A7A96A" wp14:editId="17C8B0EC">
                                  <wp:extent cx="1234440" cy="2144461"/>
                                  <wp:effectExtent l="0" t="0" r="3810" b="825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49"/>
                                          <a:srcRect l="16492" t="30743" r="62643" b="1095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4440" cy="21444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8966096" id="Text Box 64" o:spid="_x0000_s1036" type="#_x0000_t202" style="position:absolute;left:0;text-align:left;margin-left:-65.9pt;margin-top:24.85pt;width:112.15pt;height:198.3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" fillcolor="white [3201]" stroked="f" strokeweight=".5pt">
                <v:textbox>
                  <w:txbxContent>
                    <w:p w14:paraId="238D09C6" w14:textId="1AA99AE3" w:rsidR="004962CF" w:rsidRDefault="004962CF">
                      <w:bookmarkStart w:id="1" w:name="_GoBack"/>
                      <w:r>
                        <w:rPr>
                          <w:noProof/>
                        </w:rPr>
                        <w:drawing>
                          <wp:inline distT="0" distB="0" distL="0" distR="0" wp14:anchorId="77A7A96A" wp14:editId="17C8B0EC">
                            <wp:extent cx="1234440" cy="2144461"/>
                            <wp:effectExtent l="0" t="0" r="3810" b="825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50"/>
                                    <a:srcRect l="16492" t="30743" r="62643" b="1095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34440" cy="214446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19668D66" w14:textId="3695F275" w:rsidR="00D35365" w:rsidRDefault="00D35365" w:rsidP="00203690">
      <w:pPr>
        <w:ind w:left="-567"/>
        <w:rPr>
          <w:sz w:val="20"/>
          <w:szCs w:val="20"/>
        </w:rPr>
      </w:pPr>
    </w:p>
    <w:p w14:paraId="3183509D" w14:textId="15B87646" w:rsidR="004962CF" w:rsidRPr="004962CF" w:rsidRDefault="004962CF" w:rsidP="004962CF">
      <w:pPr>
        <w:rPr>
          <w:sz w:val="20"/>
          <w:szCs w:val="20"/>
        </w:rPr>
      </w:pPr>
    </w:p>
    <w:p w14:paraId="609E09BC" w14:textId="29E854E1" w:rsidR="004962CF" w:rsidRPr="004962CF" w:rsidRDefault="004962CF" w:rsidP="004962CF">
      <w:pPr>
        <w:rPr>
          <w:sz w:val="20"/>
          <w:szCs w:val="20"/>
        </w:rPr>
      </w:pPr>
    </w:p>
    <w:p w14:paraId="510CFE93" w14:textId="7A8F2823" w:rsidR="004962CF" w:rsidRPr="004962CF" w:rsidRDefault="004962CF" w:rsidP="004962CF">
      <w:pPr>
        <w:rPr>
          <w:sz w:val="20"/>
          <w:szCs w:val="20"/>
        </w:rPr>
      </w:pPr>
    </w:p>
    <w:p w14:paraId="6103C5A4" w14:textId="68C21964" w:rsidR="004962CF" w:rsidRPr="004962CF" w:rsidRDefault="004962CF" w:rsidP="004962CF">
      <w:pPr>
        <w:rPr>
          <w:sz w:val="20"/>
          <w:szCs w:val="20"/>
        </w:rPr>
      </w:pPr>
    </w:p>
    <w:p w14:paraId="7954F1FC" w14:textId="4AD43686" w:rsidR="004962CF" w:rsidRPr="004962CF" w:rsidRDefault="004962CF" w:rsidP="004962CF">
      <w:pPr>
        <w:rPr>
          <w:sz w:val="20"/>
          <w:szCs w:val="20"/>
        </w:rPr>
      </w:pPr>
    </w:p>
    <w:p w14:paraId="4A3C94C3" w14:textId="1123CDC4" w:rsidR="004962CF" w:rsidRPr="004962CF" w:rsidRDefault="004962CF" w:rsidP="004962CF">
      <w:pPr>
        <w:rPr>
          <w:sz w:val="20"/>
          <w:szCs w:val="20"/>
        </w:rPr>
      </w:pPr>
    </w:p>
    <w:p w14:paraId="25999246" w14:textId="0F8D5881" w:rsidR="004962CF" w:rsidRPr="004962CF" w:rsidRDefault="004962CF" w:rsidP="004962CF">
      <w:pPr>
        <w:tabs>
          <w:tab w:val="left" w:pos="5565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4962CF" w:rsidRPr="004962CF" w:rsidSect="00CE7F3C">
      <w:pgSz w:w="11906" w:h="16838"/>
      <w:pgMar w:top="1175" w:right="849" w:bottom="709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FE3923" w14:textId="77777777" w:rsidR="00C53C84" w:rsidRDefault="00C53C84">
      <w:pPr>
        <w:spacing w:after="0" w:line="240" w:lineRule="auto"/>
      </w:pPr>
      <w:r>
        <w:separator/>
      </w:r>
    </w:p>
  </w:endnote>
  <w:endnote w:type="continuationSeparator" w:id="0">
    <w:p w14:paraId="3E9F042E" w14:textId="77777777" w:rsidR="00C53C84" w:rsidRDefault="00C53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7F76D0" w14:textId="71162629" w:rsidR="00EE3CF8" w:rsidRPr="0035308E" w:rsidRDefault="00C53C84" w:rsidP="004962CF">
    <w:pPr>
      <w:pStyle w:val="Footer"/>
      <w:rPr>
        <w:rFonts w:ascii="Arial" w:hAnsi="Arial" w:cs="Arial"/>
        <w:sz w:val="24"/>
        <w:szCs w:val="24"/>
      </w:rPr>
    </w:pPr>
  </w:p>
  <w:p w14:paraId="0BFDD192" w14:textId="77777777" w:rsidR="00EE3CF8" w:rsidRDefault="00C53C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66723" w14:textId="77777777" w:rsidR="00C53C84" w:rsidRDefault="00C53C84">
      <w:pPr>
        <w:spacing w:after="0" w:line="240" w:lineRule="auto"/>
      </w:pPr>
      <w:r>
        <w:separator/>
      </w:r>
    </w:p>
  </w:footnote>
  <w:footnote w:type="continuationSeparator" w:id="0">
    <w:p w14:paraId="477989FA" w14:textId="77777777" w:rsidR="00C53C84" w:rsidRDefault="00C53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2767A4" w14:textId="6AD8F221" w:rsidR="00EE3CF8" w:rsidRPr="0035308E" w:rsidRDefault="00907C39" w:rsidP="009C7878">
    <w:pPr>
      <w:pStyle w:val="Header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16"/>
        <w:szCs w:val="16"/>
        <w:vertAlign w:val="subscript"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CDDCA4" wp14:editId="105711E8">
              <wp:simplePos x="0" y="0"/>
              <wp:positionH relativeFrom="column">
                <wp:posOffset>5279572</wp:posOffset>
              </wp:positionH>
              <wp:positionV relativeFrom="paragraph">
                <wp:posOffset>-302623</wp:posOffset>
              </wp:positionV>
              <wp:extent cx="642258" cy="489857"/>
              <wp:effectExtent l="0" t="0" r="5715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2258" cy="48985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AC1BAB" w14:textId="63BEA140" w:rsidR="00907C39" w:rsidRDefault="00907C39">
                          <w:r w:rsidRPr="0035308E">
                            <w:rPr>
                              <w:rFonts w:ascii="Arial" w:hAnsi="Arial" w:cs="Arial"/>
                              <w:noProof/>
                              <w:sz w:val="24"/>
                              <w:szCs w:val="24"/>
                              <w:lang w:eastAsia="ja-JP"/>
                            </w:rPr>
                            <w:drawing>
                              <wp:inline distT="0" distB="0" distL="0" distR="0" wp14:anchorId="233D0086" wp14:editId="598F0C9A">
                                <wp:extent cx="408444" cy="402771"/>
                                <wp:effectExtent l="0" t="0" r="0" b="0"/>
                                <wp:docPr id="11" name="Picture 11" descr="Explorers Education Programme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Explorers Education Programme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r="1852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39437" cy="43333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1FCDDCA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7" type="#_x0000_t202" style="position:absolute;left:0;text-align:left;margin-left:415.7pt;margin-top:-23.85pt;width:50.55pt;height:38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" fillcolor="white [3201]" stroked="f" strokeweight=".5pt">
              <v:textbox>
                <w:txbxContent>
                  <w:p w14:paraId="13AC1BAB" w14:textId="63BEA140" w:rsidR="00907C39" w:rsidRDefault="00907C39">
                    <w:r w:rsidRPr="0035308E">
                      <w:rPr>
                        <w:rFonts w:ascii="Arial" w:hAnsi="Arial" w:cs="Arial"/>
                        <w:noProof/>
                        <w:sz w:val="24"/>
                        <w:szCs w:val="24"/>
                        <w:lang w:eastAsia="en-IE"/>
                      </w:rPr>
                      <w:drawing>
                        <wp:inline distT="0" distB="0" distL="0" distR="0" wp14:anchorId="233D0086" wp14:editId="598F0C9A">
                          <wp:extent cx="408444" cy="402771"/>
                          <wp:effectExtent l="0" t="0" r="0" b="0"/>
                          <wp:docPr id="11" name="Picture 11" descr="Explorers Education Programme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Explorers Education Programme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r="185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39437" cy="4333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sz w:val="16"/>
        <w:szCs w:val="16"/>
        <w:vertAlign w:val="subscript"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78FD97" wp14:editId="2342BED2">
              <wp:simplePos x="0" y="0"/>
              <wp:positionH relativeFrom="column">
                <wp:posOffset>1898559</wp:posOffset>
              </wp:positionH>
              <wp:positionV relativeFrom="paragraph">
                <wp:posOffset>-301443</wp:posOffset>
              </wp:positionV>
              <wp:extent cx="2558143" cy="272143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8143" cy="27214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144CC9A" w14:textId="5783A0B3" w:rsidR="00907C39" w:rsidRPr="00907C39" w:rsidRDefault="00907C39">
                          <w:pPr>
                            <w:rPr>
                              <w:sz w:val="24"/>
                              <w:szCs w:val="24"/>
                            </w:rPr>
                          </w:pPr>
                          <w:r w:rsidRPr="00907C39">
                            <w:rPr>
                              <w:rFonts w:ascii="Arial" w:hAnsi="Arial" w:cs="Arial"/>
                              <w:sz w:val="24"/>
                              <w:szCs w:val="24"/>
                              <w:vertAlign w:val="subscript"/>
                            </w:rPr>
                            <w:t xml:space="preserve">Explorers Education Programme™  </w:t>
                          </w:r>
                          <w:r w:rsidRPr="00907C39">
                            <w:rPr>
                              <w:rFonts w:ascii="Arial" w:hAnsi="Arial" w:cs="Arial"/>
                              <w:noProof/>
                              <w:sz w:val="24"/>
                              <w:szCs w:val="24"/>
                              <w:lang w:eastAsia="en-IE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 w14:anchorId="1778FD97" id="Text Box 2" o:spid="_x0000_s1038" type="#_x0000_t202" style="position:absolute;left:0;text-align:left;margin-left:149.5pt;margin-top:-23.75pt;width:201.45pt;height:2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" fillcolor="white [3201]" stroked="f" strokeweight=".5pt">
              <v:textbox>
                <w:txbxContent>
                  <w:p w14:paraId="6144CC9A" w14:textId="5783A0B3" w:rsidR="00907C39" w:rsidRPr="00907C39" w:rsidRDefault="00907C39">
                    <w:pPr>
                      <w:rPr>
                        <w:sz w:val="24"/>
                        <w:szCs w:val="24"/>
                      </w:rPr>
                    </w:pPr>
                    <w:r w:rsidRPr="00907C39">
                      <w:rPr>
                        <w:rFonts w:ascii="Arial" w:hAnsi="Arial" w:cs="Arial"/>
                        <w:sz w:val="24"/>
                        <w:szCs w:val="24"/>
                        <w:vertAlign w:val="subscript"/>
                      </w:rPr>
                      <w:t xml:space="preserve">Explorers Education Programme™  </w:t>
                    </w:r>
                    <w:r w:rsidRPr="00907C39">
                      <w:rPr>
                        <w:rFonts w:ascii="Arial" w:hAnsi="Arial" w:cs="Arial"/>
                        <w:noProof/>
                        <w:sz w:val="24"/>
                        <w:szCs w:val="24"/>
                        <w:lang w:eastAsia="en-IE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3964BA" w:rsidRPr="00907C39">
      <w:rPr>
        <w:rFonts w:ascii="Arial" w:hAnsi="Arial" w:cs="Arial"/>
        <w:noProof/>
        <w:sz w:val="24"/>
        <w:szCs w:val="24"/>
        <w:lang w:eastAsia="en-I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918DA"/>
    <w:multiLevelType w:val="hybridMultilevel"/>
    <w:tmpl w:val="37FC07E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62777"/>
    <w:multiLevelType w:val="hybridMultilevel"/>
    <w:tmpl w:val="7ED890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1E28A8"/>
    <w:multiLevelType w:val="hybridMultilevel"/>
    <w:tmpl w:val="EBC46F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963DE"/>
    <w:multiLevelType w:val="hybridMultilevel"/>
    <w:tmpl w:val="C9764282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770DC"/>
    <w:multiLevelType w:val="hybridMultilevel"/>
    <w:tmpl w:val="06A678DA"/>
    <w:lvl w:ilvl="0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A113DA"/>
    <w:multiLevelType w:val="hybridMultilevel"/>
    <w:tmpl w:val="2848C454"/>
    <w:lvl w:ilvl="0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F11226"/>
    <w:multiLevelType w:val="hybridMultilevel"/>
    <w:tmpl w:val="FF3641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44F8F"/>
    <w:multiLevelType w:val="hybridMultilevel"/>
    <w:tmpl w:val="F1A61C6A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88128F"/>
    <w:multiLevelType w:val="hybridMultilevel"/>
    <w:tmpl w:val="69D0DC9C"/>
    <w:lvl w:ilvl="0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5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C1NLY0s7QwMrZU0lEKTi0uzszPAykwqgUAK3EtSiwAAAA="/>
  </w:docVars>
  <w:rsids>
    <w:rsidRoot w:val="003964BA"/>
    <w:rsid w:val="000421A1"/>
    <w:rsid w:val="00045B7F"/>
    <w:rsid w:val="00051CB6"/>
    <w:rsid w:val="00091695"/>
    <w:rsid w:val="000A41BE"/>
    <w:rsid w:val="000B78DF"/>
    <w:rsid w:val="00124F7F"/>
    <w:rsid w:val="0012550F"/>
    <w:rsid w:val="001426C7"/>
    <w:rsid w:val="001455D9"/>
    <w:rsid w:val="001457D5"/>
    <w:rsid w:val="00165A33"/>
    <w:rsid w:val="0019296B"/>
    <w:rsid w:val="00195DDC"/>
    <w:rsid w:val="001A4618"/>
    <w:rsid w:val="001B3142"/>
    <w:rsid w:val="001D3191"/>
    <w:rsid w:val="00203690"/>
    <w:rsid w:val="00220B9F"/>
    <w:rsid w:val="00232DBD"/>
    <w:rsid w:val="00237F7B"/>
    <w:rsid w:val="00242817"/>
    <w:rsid w:val="00244892"/>
    <w:rsid w:val="002448FC"/>
    <w:rsid w:val="00262815"/>
    <w:rsid w:val="00274AD3"/>
    <w:rsid w:val="00292294"/>
    <w:rsid w:val="00294249"/>
    <w:rsid w:val="002C053B"/>
    <w:rsid w:val="002C4E62"/>
    <w:rsid w:val="002C72DD"/>
    <w:rsid w:val="0030392E"/>
    <w:rsid w:val="00315603"/>
    <w:rsid w:val="00335ACF"/>
    <w:rsid w:val="003550C5"/>
    <w:rsid w:val="00365B8F"/>
    <w:rsid w:val="0039614C"/>
    <w:rsid w:val="003964BA"/>
    <w:rsid w:val="003B2F9D"/>
    <w:rsid w:val="003D249C"/>
    <w:rsid w:val="003D799D"/>
    <w:rsid w:val="003F516E"/>
    <w:rsid w:val="0044623A"/>
    <w:rsid w:val="00476C8D"/>
    <w:rsid w:val="004962CF"/>
    <w:rsid w:val="004B2661"/>
    <w:rsid w:val="004B327A"/>
    <w:rsid w:val="004C0ECB"/>
    <w:rsid w:val="004C590E"/>
    <w:rsid w:val="004D5BD6"/>
    <w:rsid w:val="004E4792"/>
    <w:rsid w:val="0052096A"/>
    <w:rsid w:val="00525E13"/>
    <w:rsid w:val="00531211"/>
    <w:rsid w:val="00562211"/>
    <w:rsid w:val="005622DD"/>
    <w:rsid w:val="00575D23"/>
    <w:rsid w:val="005829B6"/>
    <w:rsid w:val="00591A6A"/>
    <w:rsid w:val="005932C2"/>
    <w:rsid w:val="005B0832"/>
    <w:rsid w:val="005D6410"/>
    <w:rsid w:val="00616229"/>
    <w:rsid w:val="006213E2"/>
    <w:rsid w:val="0063239C"/>
    <w:rsid w:val="0063373E"/>
    <w:rsid w:val="00660C2F"/>
    <w:rsid w:val="0066600C"/>
    <w:rsid w:val="00667912"/>
    <w:rsid w:val="00674DC1"/>
    <w:rsid w:val="0068552B"/>
    <w:rsid w:val="006925A3"/>
    <w:rsid w:val="006B0FF4"/>
    <w:rsid w:val="006D5DD5"/>
    <w:rsid w:val="00784384"/>
    <w:rsid w:val="007C6DE1"/>
    <w:rsid w:val="007E5B09"/>
    <w:rsid w:val="00802EF4"/>
    <w:rsid w:val="00803B60"/>
    <w:rsid w:val="00882784"/>
    <w:rsid w:val="008A616F"/>
    <w:rsid w:val="008B0B63"/>
    <w:rsid w:val="008B363B"/>
    <w:rsid w:val="008D2B42"/>
    <w:rsid w:val="008D4F21"/>
    <w:rsid w:val="008D7CC5"/>
    <w:rsid w:val="00901EB4"/>
    <w:rsid w:val="00906F6C"/>
    <w:rsid w:val="00907C39"/>
    <w:rsid w:val="009435CE"/>
    <w:rsid w:val="009647F9"/>
    <w:rsid w:val="009A65E1"/>
    <w:rsid w:val="009B3CDF"/>
    <w:rsid w:val="009B5F72"/>
    <w:rsid w:val="009C2A86"/>
    <w:rsid w:val="009E4C76"/>
    <w:rsid w:val="009E71E9"/>
    <w:rsid w:val="00A0686D"/>
    <w:rsid w:val="00A07931"/>
    <w:rsid w:val="00A13CCB"/>
    <w:rsid w:val="00A23221"/>
    <w:rsid w:val="00A45E97"/>
    <w:rsid w:val="00A53E21"/>
    <w:rsid w:val="00A71C3D"/>
    <w:rsid w:val="00A75CE8"/>
    <w:rsid w:val="00AF6BC3"/>
    <w:rsid w:val="00B0599A"/>
    <w:rsid w:val="00B35DD2"/>
    <w:rsid w:val="00B737F9"/>
    <w:rsid w:val="00B870A1"/>
    <w:rsid w:val="00BA62B1"/>
    <w:rsid w:val="00BB48C6"/>
    <w:rsid w:val="00BE2A2A"/>
    <w:rsid w:val="00BE6E36"/>
    <w:rsid w:val="00C059ED"/>
    <w:rsid w:val="00C23D8B"/>
    <w:rsid w:val="00C53C84"/>
    <w:rsid w:val="00C80D10"/>
    <w:rsid w:val="00CD1577"/>
    <w:rsid w:val="00CD159F"/>
    <w:rsid w:val="00CE7F3C"/>
    <w:rsid w:val="00CF7380"/>
    <w:rsid w:val="00D10A83"/>
    <w:rsid w:val="00D33A2F"/>
    <w:rsid w:val="00D35365"/>
    <w:rsid w:val="00DA478C"/>
    <w:rsid w:val="00DB42F0"/>
    <w:rsid w:val="00DE7CD5"/>
    <w:rsid w:val="00E24FCC"/>
    <w:rsid w:val="00E25588"/>
    <w:rsid w:val="00E55D28"/>
    <w:rsid w:val="00E656D3"/>
    <w:rsid w:val="00E73827"/>
    <w:rsid w:val="00E754A9"/>
    <w:rsid w:val="00E918EA"/>
    <w:rsid w:val="00EB25A2"/>
    <w:rsid w:val="00EF4D68"/>
    <w:rsid w:val="00EF6D06"/>
    <w:rsid w:val="00F06206"/>
    <w:rsid w:val="00F12445"/>
    <w:rsid w:val="00F30FB5"/>
    <w:rsid w:val="00F47668"/>
    <w:rsid w:val="00F62BA8"/>
    <w:rsid w:val="00FC18A2"/>
    <w:rsid w:val="00FD735F"/>
    <w:rsid w:val="00FF065C"/>
    <w:rsid w:val="0DBAD1F6"/>
    <w:rsid w:val="4F31170B"/>
    <w:rsid w:val="62A3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1170B"/>
  <w15:chartTrackingRefBased/>
  <w15:docId w15:val="{F6358101-C9CE-4FDD-8E04-062B45E9A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64B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964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964B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64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4B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C2A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0C5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1CB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48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9" Type="http://schemas.openxmlformats.org/officeDocument/2006/relationships/image" Target="media/image230.png"/><Relationship Id="rId3" Type="http://schemas.openxmlformats.org/officeDocument/2006/relationships/settings" Target="settings.xml"/><Relationship Id="rId21" Type="http://schemas.openxmlformats.org/officeDocument/2006/relationships/image" Target="media/image10.jpeg"/><Relationship Id="rId34" Type="http://schemas.openxmlformats.org/officeDocument/2006/relationships/image" Target="media/image200.jpeg"/><Relationship Id="rId42" Type="http://schemas.openxmlformats.org/officeDocument/2006/relationships/image" Target="media/image240.png"/><Relationship Id="rId47" Type="http://schemas.openxmlformats.org/officeDocument/2006/relationships/image" Target="media/image270.png"/><Relationship Id="rId50" Type="http://schemas.openxmlformats.org/officeDocument/2006/relationships/image" Target="media/image290.png"/><Relationship Id="rId7" Type="http://schemas.openxmlformats.org/officeDocument/2006/relationships/hyperlink" Target="https://www.un.org/sustainabledevelopment/climate-change/" TargetMode="Externa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0.jpeg"/><Relationship Id="rId38" Type="http://schemas.openxmlformats.org/officeDocument/2006/relationships/image" Target="media/image220.png"/><Relationship Id="rId46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7.jpeg"/><Relationship Id="rId41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image" Target="media/image13.jpe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4.png"/><Relationship Id="rId45" Type="http://schemas.openxmlformats.org/officeDocument/2006/relationships/image" Target="media/image260.jpeg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60.jpeg"/><Relationship Id="rId36" Type="http://schemas.openxmlformats.org/officeDocument/2006/relationships/image" Target="media/image22.png"/><Relationship Id="rId49" Type="http://schemas.openxmlformats.org/officeDocument/2006/relationships/image" Target="media/image29.png"/><Relationship Id="rId10" Type="http://schemas.openxmlformats.org/officeDocument/2006/relationships/hyperlink" Target="https://climatekids.nasa.gov/menu/big-questions/" TargetMode="External"/><Relationship Id="rId19" Type="http://schemas.openxmlformats.org/officeDocument/2006/relationships/image" Target="media/image8.jpeg"/><Relationship Id="rId31" Type="http://schemas.openxmlformats.org/officeDocument/2006/relationships/image" Target="media/image180.jpeg"/><Relationship Id="rId44" Type="http://schemas.openxmlformats.org/officeDocument/2006/relationships/image" Target="media/image26.jpe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climatekids.nasa.gov/menu/play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8.jpeg"/><Relationship Id="rId35" Type="http://schemas.openxmlformats.org/officeDocument/2006/relationships/image" Target="media/image21.jpeg"/><Relationship Id="rId43" Type="http://schemas.openxmlformats.org/officeDocument/2006/relationships/image" Target="media/image250.png"/><Relationship Id="rId48" Type="http://schemas.openxmlformats.org/officeDocument/2006/relationships/image" Target="media/image28.png"/><Relationship Id="rId8" Type="http://schemas.openxmlformats.org/officeDocument/2006/relationships/hyperlink" Target="https://www.un.org/sustainabledevelopment/oceans/" TargetMode="External"/><Relationship Id="rId51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ine Institute</Company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rowley</dc:creator>
  <cp:keywords/>
  <dc:description/>
  <cp:lastModifiedBy>Aidan Reilly (ext)</cp:lastModifiedBy>
  <cp:revision>6</cp:revision>
  <dcterms:created xsi:type="dcterms:W3CDTF">2020-03-11T19:23:00Z</dcterms:created>
  <dcterms:modified xsi:type="dcterms:W3CDTF">2020-03-12T09:01:00Z</dcterms:modified>
</cp:coreProperties>
</file>